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57F37" w14:textId="28B0CD3C" w:rsidR="0030248C" w:rsidRDefault="00035CC6" w:rsidP="00F93DEB">
      <w:r>
        <w:rPr>
          <w:noProof/>
        </w:rPr>
        <mc:AlternateContent>
          <mc:Choice Requires="wpg">
            <w:drawing>
              <wp:anchor distT="0" distB="0" distL="114300" distR="114300" simplePos="0" relativeHeight="251852800" behindDoc="0" locked="0" layoutInCell="1" allowOverlap="1" wp14:anchorId="4B61ED0A" wp14:editId="75E11520">
                <wp:simplePos x="0" y="0"/>
                <wp:positionH relativeFrom="column">
                  <wp:posOffset>16686</wp:posOffset>
                </wp:positionH>
                <wp:positionV relativeFrom="paragraph">
                  <wp:posOffset>63407</wp:posOffset>
                </wp:positionV>
                <wp:extent cx="4675149" cy="768780"/>
                <wp:effectExtent l="0" t="0" r="24130" b="63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75149" cy="768780"/>
                          <a:chOff x="0" y="54884"/>
                          <a:chExt cx="4675149" cy="768780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 flipV="1">
                            <a:off x="0" y="456045"/>
                            <a:ext cx="4675149" cy="0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96939" y="54884"/>
                            <a:ext cx="1560195" cy="3416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079E54" w14:textId="1C21701A" w:rsidR="00E429B1" w:rsidRPr="00402635" w:rsidRDefault="000D5530">
                              <w:pPr>
                                <w:rPr>
                                  <w:rFonts w:ascii="Barlow Medium" w:hAnsi="Barlow Medium"/>
                                  <w:color w:val="004479"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bookmarkStart w:id="0" w:name="OLE_LINK25"/>
                              <w:bookmarkStart w:id="1" w:name="OLE_LINK26"/>
                              <w:bookmarkStart w:id="2" w:name="_Hlk99554635"/>
                              <w:r w:rsidRPr="00402635">
                                <w:rPr>
                                  <w:rFonts w:ascii="Barlow Medium" w:hAnsi="Barlow Medium"/>
                                  <w:color w:val="004479"/>
                                  <w:sz w:val="44"/>
                                  <w:szCs w:val="44"/>
                                  <w:lang w:val="en-US"/>
                                </w:rPr>
                                <w:t>TROES Corp.</w:t>
                              </w:r>
                              <w:bookmarkEnd w:id="0"/>
                              <w:bookmarkEnd w:id="1"/>
                              <w:bookmarkEnd w:id="2"/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96980" y="512514"/>
                            <a:ext cx="2565400" cy="3111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A432FF2" w14:textId="3D9D29BA" w:rsidR="00C63436" w:rsidRPr="00035CC6" w:rsidRDefault="00C63436" w:rsidP="00C63436">
                              <w:pPr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35CC6"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 xml:space="preserve">PRODUCT </w:t>
                              </w:r>
                              <w:bookmarkStart w:id="3" w:name="OLE_LINK1"/>
                              <w:bookmarkStart w:id="4" w:name="OLE_LINK2"/>
                              <w:r w:rsidRPr="00035CC6"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 xml:space="preserve">SPEC </w:t>
                              </w:r>
                              <w:bookmarkEnd w:id="3"/>
                              <w:bookmarkEnd w:id="4"/>
                              <w:r w:rsidRPr="00035CC6"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 xml:space="preserve">SHEET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61ED0A" id="Group 2" o:spid="_x0000_s1026" style="position:absolute;margin-left:1.3pt;margin-top:5pt;width:368.1pt;height:60.55pt;z-index:251852800;mso-width-relative:margin;mso-height-relative:margin" coordorigin=",548" coordsize="46751,768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">
                <v:line id="Straight Connector 5" o:spid="_x0000_s1027" style="position:absolute;flip:y;visibility:visible;mso-wrap-style:square" from="0,4560" to="46751,45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" strokecolor="#aeaaaa [2414]" strokeweight="2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left:969;top:548;width:15602;height:341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6B079E54" w14:textId="1C21701A" w:rsidR="00E429B1" w:rsidRPr="00402635" w:rsidRDefault="000D5530">
                        <w:pPr>
                          <w:rPr>
                            <w:rFonts w:ascii="Barlow Medium" w:hAnsi="Barlow Medium"/>
                            <w:color w:val="004479"/>
                            <w:sz w:val="44"/>
                            <w:szCs w:val="44"/>
                            <w:lang w:val="en-US"/>
                          </w:rPr>
                        </w:pPr>
                        <w:bookmarkStart w:id="5" w:name="OLE_LINK25"/>
                        <w:bookmarkStart w:id="6" w:name="OLE_LINK26"/>
                        <w:bookmarkStart w:id="7" w:name="_Hlk99554635"/>
                        <w:r w:rsidRPr="00402635">
                          <w:rPr>
                            <w:rFonts w:ascii="Barlow Medium" w:hAnsi="Barlow Medium"/>
                            <w:color w:val="004479"/>
                            <w:sz w:val="44"/>
                            <w:szCs w:val="44"/>
                            <w:lang w:val="en-US"/>
                          </w:rPr>
                          <w:t>TROES Corp.</w:t>
                        </w:r>
                        <w:bookmarkEnd w:id="5"/>
                        <w:bookmarkEnd w:id="6"/>
                        <w:bookmarkEnd w:id="7"/>
                      </w:p>
                    </w:txbxContent>
                  </v:textbox>
                </v:shape>
                <v:shape id="Text Box 8" o:spid="_x0000_s1029" type="#_x0000_t202" style="position:absolute;left:969;top:5125;width:25654;height:3111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3A432FF2" w14:textId="3D9D29BA" w:rsidR="00C63436" w:rsidRPr="00035CC6" w:rsidRDefault="00C63436" w:rsidP="00C63436">
                        <w:pPr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</w:pPr>
                        <w:r w:rsidRPr="00035CC6"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 xml:space="preserve">PRODUCT </w:t>
                        </w:r>
                        <w:bookmarkStart w:id="8" w:name="OLE_LINK1"/>
                        <w:bookmarkStart w:id="9" w:name="OLE_LINK2"/>
                        <w:r w:rsidRPr="00035CC6"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 xml:space="preserve">SPEC </w:t>
                        </w:r>
                        <w:bookmarkEnd w:id="8"/>
                        <w:bookmarkEnd w:id="9"/>
                        <w:r w:rsidRPr="00035CC6"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 xml:space="preserve">SHEET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F73FBDA" w14:textId="60B53527" w:rsidR="00325458" w:rsidRPr="00325458" w:rsidRDefault="00402635" w:rsidP="00325458">
      <w:r>
        <w:rPr>
          <w:noProof/>
        </w:rPr>
        <w:drawing>
          <wp:anchor distT="0" distB="0" distL="114300" distR="114300" simplePos="0" relativeHeight="251934720" behindDoc="0" locked="0" layoutInCell="1" allowOverlap="1" wp14:anchorId="0E6D0057" wp14:editId="7A2C9411">
            <wp:simplePos x="0" y="0"/>
            <wp:positionH relativeFrom="column">
              <wp:posOffset>4816316</wp:posOffset>
            </wp:positionH>
            <wp:positionV relativeFrom="paragraph">
              <wp:posOffset>19518</wp:posOffset>
            </wp:positionV>
            <wp:extent cx="1947397" cy="458211"/>
            <wp:effectExtent l="0" t="0" r="0" b="0"/>
            <wp:wrapNone/>
            <wp:docPr id="10" name="Picture 1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397" cy="458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6132B2" w14:textId="0B608AC6" w:rsidR="00325458" w:rsidRPr="00325458" w:rsidRDefault="00325458" w:rsidP="00325458"/>
    <w:p w14:paraId="187591C5" w14:textId="138B7CB5" w:rsidR="00325458" w:rsidRPr="00325458" w:rsidRDefault="00325458" w:rsidP="00325458"/>
    <w:p w14:paraId="6E4AF940" w14:textId="7B933351" w:rsidR="00325458" w:rsidRPr="00325458" w:rsidRDefault="00052788" w:rsidP="00325458">
      <w:r>
        <w:rPr>
          <w:noProof/>
        </w:rPr>
        <w:drawing>
          <wp:anchor distT="0" distB="0" distL="114300" distR="114300" simplePos="0" relativeHeight="251939840" behindDoc="0" locked="0" layoutInCell="1" allowOverlap="1" wp14:anchorId="6FF381D8" wp14:editId="5EFED3FF">
            <wp:simplePos x="0" y="0"/>
            <wp:positionH relativeFrom="column">
              <wp:posOffset>3620370</wp:posOffset>
            </wp:positionH>
            <wp:positionV relativeFrom="paragraph">
              <wp:posOffset>84021</wp:posOffset>
            </wp:positionV>
            <wp:extent cx="2591435" cy="2905125"/>
            <wp:effectExtent l="0" t="0" r="0" b="0"/>
            <wp:wrapNone/>
            <wp:docPr id="76" name="Picture 76" descr="A picture containing white, 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doo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143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98251A" w14:textId="5924B5F1" w:rsidR="00325458" w:rsidRPr="00325458" w:rsidRDefault="00325458" w:rsidP="00325458"/>
    <w:p w14:paraId="6F542280" w14:textId="19C5C77F" w:rsidR="00325458" w:rsidRDefault="00325458" w:rsidP="00325458"/>
    <w:p w14:paraId="1F17A71C" w14:textId="130EEB3D" w:rsidR="001620F1" w:rsidRDefault="009E5627" w:rsidP="00325458">
      <w:pPr>
        <w:tabs>
          <w:tab w:val="left" w:pos="667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15F47DA2" wp14:editId="4E9F236D">
                <wp:simplePos x="0" y="0"/>
                <wp:positionH relativeFrom="column">
                  <wp:posOffset>405130</wp:posOffset>
                </wp:positionH>
                <wp:positionV relativeFrom="paragraph">
                  <wp:posOffset>95697</wp:posOffset>
                </wp:positionV>
                <wp:extent cx="3241040" cy="34417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1040" cy="344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60E3B4" w14:textId="77777777" w:rsidR="00E20A50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Battery</w:t>
                            </w:r>
                          </w:p>
                          <w:p w14:paraId="62E5463F" w14:textId="77777777" w:rsidR="00E20A50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Energy</w:t>
                            </w:r>
                          </w:p>
                          <w:p w14:paraId="13742EAD" w14:textId="77777777" w:rsidR="00E20A50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Storage</w:t>
                            </w:r>
                          </w:p>
                          <w:p w14:paraId="7328C2D3" w14:textId="0363AC87" w:rsidR="00C63436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System</w:t>
                            </w:r>
                            <w:r w:rsidR="00E20A50"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 xml:space="preserve"> </w:t>
                            </w: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(BES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F47DA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0" type="#_x0000_t202" style="position:absolute;margin-left:31.9pt;margin-top:7.55pt;width:255.2pt;height:27.1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" filled="f" stroked="f" strokeweight=".5pt">
                <v:textbox style="mso-fit-shape-to-text:t" inset="0,0,0,0">
                  <w:txbxContent>
                    <w:p w14:paraId="7E60E3B4" w14:textId="77777777" w:rsidR="00E20A50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Battery</w:t>
                      </w:r>
                    </w:p>
                    <w:p w14:paraId="62E5463F" w14:textId="77777777" w:rsidR="00E20A50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Energy</w:t>
                      </w:r>
                    </w:p>
                    <w:p w14:paraId="13742EAD" w14:textId="77777777" w:rsidR="00E20A50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Storage</w:t>
                      </w:r>
                    </w:p>
                    <w:p w14:paraId="7328C2D3" w14:textId="0363AC87" w:rsidR="00C63436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System</w:t>
                      </w:r>
                      <w:r w:rsidR="00E20A50"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 xml:space="preserve"> </w:t>
                      </w: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(BESS)</w:t>
                      </w:r>
                    </w:p>
                  </w:txbxContent>
                </v:textbox>
              </v:shape>
            </w:pict>
          </mc:Fallback>
        </mc:AlternateContent>
      </w:r>
      <w:r w:rsidR="00325458">
        <w:tab/>
      </w:r>
    </w:p>
    <w:p w14:paraId="51460593" w14:textId="6173B757" w:rsidR="001620F1" w:rsidRDefault="00181049">
      <w:r>
        <w:rPr>
          <w:noProof/>
        </w:rPr>
        <mc:AlternateContent>
          <mc:Choice Requires="wpg">
            <w:drawing>
              <wp:anchor distT="0" distB="0" distL="114300" distR="114300" simplePos="0" relativeHeight="251850750" behindDoc="0" locked="0" layoutInCell="1" allowOverlap="1" wp14:anchorId="7B3C0381" wp14:editId="2F4D5ED2">
                <wp:simplePos x="0" y="0"/>
                <wp:positionH relativeFrom="column">
                  <wp:posOffset>8321</wp:posOffset>
                </wp:positionH>
                <wp:positionV relativeFrom="paragraph">
                  <wp:posOffset>6953250</wp:posOffset>
                </wp:positionV>
                <wp:extent cx="6847840" cy="630555"/>
                <wp:effectExtent l="0" t="0" r="22860" b="444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47840" cy="630555"/>
                          <a:chOff x="0" y="0"/>
                          <a:chExt cx="6847840" cy="630555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A picture containing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6878" y="237507"/>
                            <a:ext cx="1340485" cy="31496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26" name="Group 26"/>
                        <wpg:cNvGrpSpPr/>
                        <wpg:grpSpPr>
                          <a:xfrm>
                            <a:off x="0" y="0"/>
                            <a:ext cx="6847840" cy="630555"/>
                            <a:chOff x="0" y="0"/>
                            <a:chExt cx="6848272" cy="630962"/>
                          </a:xfrm>
                        </wpg:grpSpPr>
                        <wps:wsp>
                          <wps:cNvPr id="27" name="Straight Connector 27"/>
                          <wps:cNvCnPr/>
                          <wps:spPr>
                            <a:xfrm flipV="1">
                              <a:off x="0" y="0"/>
                              <a:ext cx="6848272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Text Box 29"/>
                          <wps:cNvSpPr txBox="1"/>
                          <wps:spPr>
                            <a:xfrm>
                              <a:off x="1822043" y="167218"/>
                              <a:ext cx="1667615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DA8568B" w14:textId="77777777" w:rsidR="00181049" w:rsidRPr="00DD7F0A" w:rsidRDefault="00181049" w:rsidP="00181049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HEADQUARTERS</w:t>
                                </w:r>
                              </w:p>
                              <w:p w14:paraId="4E0CEEBB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401 Bentley Street, Unit 3</w:t>
                                </w:r>
                              </w:p>
                              <w:p w14:paraId="612F6CC6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Markham, ON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 xml:space="preserve">, 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anada L3R 9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T2</w:t>
                                </w:r>
                              </w:p>
                              <w:p w14:paraId="736CD6E5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" name="Text Box 31"/>
                          <wps:cNvSpPr txBox="1"/>
                          <wps:spPr>
                            <a:xfrm>
                              <a:off x="5536476" y="166219"/>
                              <a:ext cx="1136650" cy="463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5D2C6B8" w14:textId="77777777" w:rsidR="00181049" w:rsidRPr="00DD7F0A" w:rsidRDefault="00181049" w:rsidP="00181049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SALES INFO</w:t>
                                </w:r>
                              </w:p>
                              <w:p w14:paraId="221E45A1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+1-888-998-7637</w:t>
                                </w:r>
                              </w:p>
                              <w:p w14:paraId="7E620195" w14:textId="77777777" w:rsidR="00181049" w:rsidRPr="006C3032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info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@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" name="Text Box 32"/>
                          <wps:cNvSpPr txBox="1"/>
                          <wps:spPr>
                            <a:xfrm>
                              <a:off x="3832821" y="166707"/>
                              <a:ext cx="1350730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B16B00B" w14:textId="77777777" w:rsidR="00181049" w:rsidRPr="00DD7F0A" w:rsidRDefault="00181049" w:rsidP="00181049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ONTACT INFO</w:t>
                                </w:r>
                              </w:p>
                              <w:p w14:paraId="006C59E3" w14:textId="77777777" w:rsidR="00181049" w:rsidRPr="006C3032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support</w:t>
                                </w:r>
                                <w:r w:rsidRPr="006C3032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@troescorp.com</w:t>
                                </w:r>
                              </w:p>
                              <w:p w14:paraId="57C0FC4E" w14:textId="77777777" w:rsidR="00181049" w:rsidRPr="006C3032" w:rsidRDefault="00181049" w:rsidP="00181049">
                                <w:pPr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 w:rsidRPr="006C3032"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www.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B3C0381" id="Group 18" o:spid="_x0000_s1031" style="position:absolute;margin-left:.65pt;margin-top:547.5pt;width:539.2pt;height:49.65pt;z-index:251850750" coordsize="68478,630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32" type="#_x0000_t75" alt="A picture containing logo&#10;&#10;Description automatically generated" style="position:absolute;left:1068;top:2375;width:13405;height:314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">
                  <v:imagedata r:id="rId11" o:title="A picture containing logo&#10;&#10;Description automatically generated"/>
                </v:shape>
                <v:group id="Group 26" o:spid="_x0000_s1033" style="position:absolute;width:68478;height:6305" coordsize="68482,630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">
                  <v:line id="Straight Connector 27" o:spid="_x0000_s1034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" strokecolor="#aeaaaa [2414]" strokeweight="1pt">
                    <v:stroke joinstyle="miter"/>
                  </v:lin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9" o:spid="_x0000_s1035" type="#_x0000_t202" style="position:absolute;left:18220;top:1672;width:16676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" filled="f" stroked="f" strokeweight=".5pt">
                    <v:textbox inset="0,0,0,0">
                      <w:txbxContent>
                        <w:p w14:paraId="4DA8568B" w14:textId="77777777" w:rsidR="00181049" w:rsidRPr="00DD7F0A" w:rsidRDefault="00181049" w:rsidP="00181049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HEADQUARTERS</w:t>
                          </w:r>
                        </w:p>
                        <w:p w14:paraId="4E0CEEBB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401 Bentley Street, Unit 3</w:t>
                          </w:r>
                        </w:p>
                        <w:p w14:paraId="612F6CC6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Markham, ON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 xml:space="preserve">, 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anada L3R 9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T2</w:t>
                          </w:r>
                        </w:p>
                        <w:p w14:paraId="736CD6E5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v:textbox>
                  </v:shape>
                  <v:shape id="Text Box 31" o:spid="_x0000_s1036" type="#_x0000_t202" style="position:absolute;left:55364;top:1662;width:11367;height:4635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" filled="f" stroked="f" strokeweight=".5pt">
                    <v:textbox inset="0,0,0,0">
                      <w:txbxContent>
                        <w:p w14:paraId="25D2C6B8" w14:textId="77777777" w:rsidR="00181049" w:rsidRPr="00DD7F0A" w:rsidRDefault="00181049" w:rsidP="00181049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SALES INFO</w:t>
                          </w:r>
                        </w:p>
                        <w:p w14:paraId="221E45A1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+1-888-998-7637</w:t>
                          </w:r>
                        </w:p>
                        <w:p w14:paraId="7E620195" w14:textId="77777777" w:rsidR="00181049" w:rsidRPr="006C3032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info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@troescorp.com</w:t>
                          </w:r>
                        </w:p>
                      </w:txbxContent>
                    </v:textbox>
                  </v:shape>
                  <v:shape id="Text Box 32" o:spid="_x0000_s1037" type="#_x0000_t202" style="position:absolute;left:38328;top:1667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" filled="f" stroked="f" strokeweight=".5pt">
                    <v:textbox style="mso-fit-shape-to-text:t" inset="0,0,0,0">
                      <w:txbxContent>
                        <w:p w14:paraId="0B16B00B" w14:textId="77777777" w:rsidR="00181049" w:rsidRPr="00DD7F0A" w:rsidRDefault="00181049" w:rsidP="00181049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ONTACT INFO</w:t>
                          </w:r>
                        </w:p>
                        <w:p w14:paraId="006C59E3" w14:textId="77777777" w:rsidR="00181049" w:rsidRPr="006C3032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support</w:t>
                          </w:r>
                          <w:r w:rsidRPr="006C3032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@troescorp.com</w:t>
                          </w:r>
                        </w:p>
                        <w:p w14:paraId="57C0FC4E" w14:textId="77777777" w:rsidR="00181049" w:rsidRPr="006C3032" w:rsidRDefault="00181049" w:rsidP="00181049">
                          <w:pPr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6C3032"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  <w:t>www.troescorp.com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BB0C1D">
        <w:rPr>
          <w:noProof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0C52F789" wp14:editId="3A29C275">
                <wp:simplePos x="0" y="0"/>
                <wp:positionH relativeFrom="column">
                  <wp:posOffset>3494548</wp:posOffset>
                </wp:positionH>
                <wp:positionV relativeFrom="paragraph">
                  <wp:posOffset>2196875</wp:posOffset>
                </wp:positionV>
                <wp:extent cx="3368073" cy="2969895"/>
                <wp:effectExtent l="0" t="0" r="0" b="825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8073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8A2521" w14:textId="77777777" w:rsidR="00BB0C1D" w:rsidRPr="00652F79" w:rsidRDefault="00BB0C1D" w:rsidP="00BB0C1D">
                            <w:pPr>
                              <w:spacing w:after="10" w:line="276" w:lineRule="auto"/>
                              <w:jc w:val="both"/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652F79"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  <w:t>Picture shown is for illustration purposes only.</w:t>
                            </w:r>
                          </w:p>
                          <w:p w14:paraId="6EBF2AEB" w14:textId="77777777" w:rsidR="00BB0C1D" w:rsidRPr="00652F79" w:rsidRDefault="00BB0C1D" w:rsidP="00BB0C1D">
                            <w:pPr>
                              <w:spacing w:after="10" w:line="276" w:lineRule="auto"/>
                              <w:jc w:val="both"/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652F79"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  <w:t>Actual product may vary due to product or design enhance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52F789" id="Text Box 78" o:spid="_x0000_s1032" type="#_x0000_t202" style="position:absolute;margin-left:275.15pt;margin-top:173pt;width:265.2pt;height:233.85pt;z-index:251933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" filled="f" stroked="f" strokeweight=".5pt">
                <v:textbox style="mso-fit-shape-to-text:t" inset="0,0,0,0">
                  <w:txbxContent>
                    <w:p w14:paraId="208A2521" w14:textId="77777777" w:rsidR="00BB0C1D" w:rsidRPr="00652F79" w:rsidRDefault="00BB0C1D" w:rsidP="00BB0C1D">
                      <w:pPr>
                        <w:spacing w:after="10" w:line="276" w:lineRule="auto"/>
                        <w:jc w:val="both"/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</w:pPr>
                      <w:r w:rsidRPr="00652F79"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  <w:t>Picture shown is for illustration purposes only.</w:t>
                      </w:r>
                    </w:p>
                    <w:p w14:paraId="6EBF2AEB" w14:textId="77777777" w:rsidR="00BB0C1D" w:rsidRPr="00652F79" w:rsidRDefault="00BB0C1D" w:rsidP="00BB0C1D">
                      <w:pPr>
                        <w:spacing w:after="10" w:line="276" w:lineRule="auto"/>
                        <w:jc w:val="both"/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</w:pPr>
                      <w:r w:rsidRPr="00652F79"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  <w:t>Actual product may vary due to product or design enhancement.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24CD62B3" wp14:editId="2A10EC4C">
                <wp:simplePos x="0" y="0"/>
                <wp:positionH relativeFrom="column">
                  <wp:posOffset>2671482</wp:posOffset>
                </wp:positionH>
                <wp:positionV relativeFrom="paragraph">
                  <wp:posOffset>2733937</wp:posOffset>
                </wp:positionV>
                <wp:extent cx="4187190" cy="4087906"/>
                <wp:effectExtent l="0" t="0" r="3810" b="19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87190" cy="408790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3B153" id="Rectangle 23" o:spid="_x0000_s1026" style="position:absolute;margin-left:210.35pt;margin-top:215.25pt;width:329.7pt;height:321.9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" fillcolor="#cfcdcd [2894]" stroked="f" strokeweight="1pt"/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325F3972" wp14:editId="799C434D">
                <wp:simplePos x="0" y="0"/>
                <wp:positionH relativeFrom="column">
                  <wp:posOffset>2536333</wp:posOffset>
                </wp:positionH>
                <wp:positionV relativeFrom="paragraph">
                  <wp:posOffset>3235960</wp:posOffset>
                </wp:positionV>
                <wp:extent cx="4223443" cy="4003675"/>
                <wp:effectExtent l="0" t="0" r="5715" b="63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3443" cy="4003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2DF7E3" w14:textId="74EB8A28" w:rsidR="00415F2F" w:rsidRPr="00415F2F" w:rsidRDefault="00796FF6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bookmarkStart w:id="5" w:name="OLE_LINK3"/>
                            <w:bookmarkStart w:id="6" w:name="OLE_LINK4"/>
                            <w:bookmarkStart w:id="7" w:name="_Hlk99535299"/>
                            <w:r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Modular Off-the-Shelf Approach:</w:t>
                            </w:r>
                            <w:r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Scalable from 73kWh-10MWh+, with over 600 power output designs</w:t>
                            </w:r>
                            <w:bookmarkEnd w:id="5"/>
                            <w:bookmarkEnd w:id="6"/>
                            <w:bookmarkEnd w:id="7"/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78ABB72E" w14:textId="0B200923" w:rsidR="00796FF6" w:rsidRPr="00796FF6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IoT &amp; Cloud-Based Operation</w:t>
                            </w:r>
                            <w:r w:rsidR="00796FF6"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796FF6"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Remote operation and prevention system reduces troubleshooting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2E1BCF12" w14:textId="670B3DC8" w:rsidR="00796FF6" w:rsidRPr="00796FF6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Dynamic Rate Support</w:t>
                            </w:r>
                            <w:r w:rsidR="00796FF6"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796FF6"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Charge/Discharge rate from 30 minutes to 10+ hours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08BC995D" w14:textId="354E1918" w:rsidR="00796FF6" w:rsidRPr="00796FF6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bookmarkStart w:id="8" w:name="OLE_LINK5"/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Patented Intellectual Property</w:t>
                            </w:r>
                            <w:r w:rsidR="00796FF6"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796FF6"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Bidirectional AC/DC PSC with on, off, or on &amp; off grid connection system within a flexible enclosure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bookmarkEnd w:id="8"/>
                          <w:p w14:paraId="66F9D638" w14:textId="2F3714B7" w:rsidR="00796FF6" w:rsidRPr="009E5627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9E5627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Extended Operational Life:</w:t>
                            </w:r>
                            <w:r w:rsidRPr="009E5627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 w:rsidRPr="009E5627">
                              <w:rPr>
                                <w:rFonts w:ascii="Barlow" w:hAnsi="Barlow"/>
                                <w:lang w:val="en-US"/>
                              </w:rPr>
                              <w:t>Re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te</w:t>
                            </w:r>
                            <w:r w:rsidRPr="009E5627">
                              <w:rPr>
                                <w:rFonts w:ascii="Barlow" w:hAnsi="Barlow"/>
                                <w:lang w:val="en-US"/>
                              </w:rPr>
                              <w:t>ntion of system’s usable capacity after 10+ years with ability to augment the system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7F460397" w14:textId="1BEEFE87" w:rsidR="009E5627" w:rsidRPr="009E5627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9E5627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Leading Sustainability:</w:t>
                            </w:r>
                            <w:r w:rsidRPr="009E5627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 w:rsidRPr="009E5627">
                              <w:rPr>
                                <w:rFonts w:ascii="Barlow" w:hAnsi="Barlow"/>
                                <w:lang w:val="en-US"/>
                              </w:rPr>
                              <w:t>Offerings include a fire suppression system solution emits low/zero emiss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5F3972" id="Text Box 25" o:spid="_x0000_s1039" type="#_x0000_t202" style="position:absolute;margin-left:199.7pt;margin-top:254.8pt;width:332.55pt;height:315.25pt;z-index:251898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" filled="f" stroked="f" strokeweight=".5pt">
                <v:textbox style="mso-fit-shape-to-text:t" inset="0,0,0,0">
                  <w:txbxContent>
                    <w:p w14:paraId="692DF7E3" w14:textId="74EB8A28" w:rsidR="00415F2F" w:rsidRPr="00415F2F" w:rsidRDefault="00796FF6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bookmarkStart w:id="14" w:name="OLE_LINK3"/>
                      <w:bookmarkStart w:id="15" w:name="OLE_LINK4"/>
                      <w:bookmarkStart w:id="16" w:name="_Hlk99535299"/>
                      <w:r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Modular Off-the-Shelf Approach:</w:t>
                      </w:r>
                      <w:r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Scalable from 73kWh-10MWh+, with over 600 power output designs</w:t>
                      </w:r>
                      <w:bookmarkEnd w:id="14"/>
                      <w:bookmarkEnd w:id="15"/>
                      <w:bookmarkEnd w:id="16"/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78ABB72E" w14:textId="0B200923" w:rsidR="00796FF6" w:rsidRPr="00796FF6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IoT &amp; Cloud-Based Operation</w:t>
                      </w:r>
                      <w:r w:rsidR="00796FF6"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:</w:t>
                      </w:r>
                      <w:r w:rsidR="00796FF6"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Remote operation and prevention system reduces troubleshooting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2E1BCF12" w14:textId="670B3DC8" w:rsidR="00796FF6" w:rsidRPr="00796FF6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Dynamic Rate Support</w:t>
                      </w:r>
                      <w:r w:rsidR="00796FF6"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:</w:t>
                      </w:r>
                      <w:r w:rsidR="00796FF6"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Charge/Discharge rate from 30 minutes to 10+ hours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08BC995D" w14:textId="354E1918" w:rsidR="00796FF6" w:rsidRPr="00796FF6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bookmarkStart w:id="17" w:name="OLE_LINK5"/>
                      <w:r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Patented Intellectual Property</w:t>
                      </w:r>
                      <w:r w:rsidR="00796FF6"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:</w:t>
                      </w:r>
                      <w:r w:rsidR="00796FF6"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Bidirectional AC/DC PSC with on, off, or on &amp; off grid connection system within a flexible enclosure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bookmarkEnd w:id="17"/>
                    <w:p w14:paraId="66F9D638" w14:textId="2F3714B7" w:rsidR="00796FF6" w:rsidRPr="009E5627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 w:rsidRPr="009E5627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Extended Operational Life:</w:t>
                      </w:r>
                      <w:r w:rsidRPr="009E5627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 w:rsidRPr="009E5627">
                        <w:rPr>
                          <w:rFonts w:ascii="Barlow" w:hAnsi="Barlow"/>
                          <w:lang w:val="en-US"/>
                        </w:rPr>
                        <w:t>Re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te</w:t>
                      </w:r>
                      <w:r w:rsidRPr="009E5627">
                        <w:rPr>
                          <w:rFonts w:ascii="Barlow" w:hAnsi="Barlow"/>
                          <w:lang w:val="en-US"/>
                        </w:rPr>
                        <w:t>ntion of system’s usable capacity after 10+ years with ability to augment the system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7F460397" w14:textId="1BEEFE87" w:rsidR="009E5627" w:rsidRPr="009E5627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 w:rsidRPr="009E5627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Leading Sustainability:</w:t>
                      </w:r>
                      <w:r w:rsidRPr="009E5627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 w:rsidRPr="009E5627">
                        <w:rPr>
                          <w:rFonts w:ascii="Barlow" w:hAnsi="Barlow"/>
                          <w:lang w:val="en-US"/>
                        </w:rPr>
                        <w:t>Offerings include a fire suppression system solution emits low/zero emissions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077A6944" wp14:editId="6597EB3E">
                <wp:simplePos x="0" y="0"/>
                <wp:positionH relativeFrom="column">
                  <wp:posOffset>2940157</wp:posOffset>
                </wp:positionH>
                <wp:positionV relativeFrom="paragraph">
                  <wp:posOffset>2846070</wp:posOffset>
                </wp:positionV>
                <wp:extent cx="2194986" cy="280667"/>
                <wp:effectExtent l="0" t="0" r="1905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986" cy="2806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C9C20" w14:textId="6ACB237F" w:rsidR="00E20A50" w:rsidRPr="00324719" w:rsidRDefault="00E20A50" w:rsidP="00E20A50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>Features and Benef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7A6944" id="Text Box 24" o:spid="_x0000_s1040" type="#_x0000_t202" style="position:absolute;margin-left:231.5pt;margin-top:224.1pt;width:172.85pt;height:22.1pt;z-index:2518978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" filled="f" stroked="f" strokeweight=".5pt">
                <v:textbox style="mso-fit-shape-to-text:t" inset="0,0,0,0">
                  <w:txbxContent>
                    <w:p w14:paraId="1A4C9C20" w14:textId="6ACB237F" w:rsidR="00E20A50" w:rsidRPr="00324719" w:rsidRDefault="00E20A50" w:rsidP="00E20A50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>Features and Benefits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22B7DF95" wp14:editId="737C47BC">
                <wp:simplePos x="0" y="0"/>
                <wp:positionH relativeFrom="column">
                  <wp:posOffset>11545</wp:posOffset>
                </wp:positionH>
                <wp:positionV relativeFrom="paragraph">
                  <wp:posOffset>2748741</wp:posOffset>
                </wp:positionV>
                <wp:extent cx="2426335" cy="321945"/>
                <wp:effectExtent l="25400" t="25400" r="24765" b="20955"/>
                <wp:wrapNone/>
                <wp:docPr id="20" name="Elb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26335" cy="321945"/>
                        </a:xfrm>
                        <a:prstGeom prst="bentConnector3">
                          <a:avLst>
                            <a:gd name="adj1" fmla="val 53540"/>
                          </a:avLst>
                        </a:prstGeom>
                        <a:ln w="19050" cap="sq">
                          <a:solidFill>
                            <a:schemeClr val="bg2">
                              <a:lumMod val="75000"/>
                            </a:schemeClr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037DDF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0" o:spid="_x0000_s1026" type="#_x0000_t34" style="position:absolute;margin-left:.9pt;margin-top:216.45pt;width:191.05pt;height:25.35pt;flip:y;z-index:251887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" adj="11565" strokecolor="#aeaaaa [2414]" strokeweight="1.5pt">
                <v:stroke joinstyle="round" endcap="square"/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7EE12BE" wp14:editId="268B6D5D">
                <wp:simplePos x="0" y="0"/>
                <wp:positionH relativeFrom="column">
                  <wp:posOffset>138545</wp:posOffset>
                </wp:positionH>
                <wp:positionV relativeFrom="paragraph">
                  <wp:posOffset>3235960</wp:posOffset>
                </wp:positionV>
                <wp:extent cx="2299855" cy="2969895"/>
                <wp:effectExtent l="0" t="0" r="0" b="190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9855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D5B2EF" w14:textId="13D991B7" w:rsidR="00E76C3B" w:rsidRPr="00C71A7D" w:rsidRDefault="00E76C3B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TROES, established in 2018, is a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Canadian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 xml:space="preserve"> advanced Battery Energy Storage Systems (BESS) provider. TROES specializes in developing, designing, manufacturing, and delivering smart, modular, cloud-managed energy storage systems </w:t>
                            </w:r>
                            <w:r w:rsidR="00A80BE3">
                              <w:rPr>
                                <w:rFonts w:ascii="Barlow" w:hAnsi="Barlow"/>
                                <w:lang w:val="en-US"/>
                              </w:rPr>
                              <w:t xml:space="preserve">using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proprietary technology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.</w:t>
                            </w:r>
                          </w:p>
                          <w:p w14:paraId="3D3E4DFF" w14:textId="77777777" w:rsidR="00E76C3B" w:rsidRPr="00C71A7D" w:rsidRDefault="00E76C3B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</w:p>
                          <w:p w14:paraId="1A42FAF1" w14:textId="2BFC82E0" w:rsidR="00E76C3B" w:rsidRPr="00C71A7D" w:rsidRDefault="00E76C3B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TROES sets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 xml:space="preserve">itself apart from other energy storage providers by enabling mid-size projects with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a safer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,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smarter, more adaptable and more economic turn-key solution</w:t>
                            </w:r>
                            <w:r w:rsidR="00A80BE3">
                              <w:rPr>
                                <w:rFonts w:ascii="Barlow" w:hAnsi="Barlow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EE12BE" id="Text Box 21" o:spid="_x0000_s1041" type="#_x0000_t202" style="position:absolute;margin-left:10.9pt;margin-top:254.8pt;width:181.1pt;height:233.85pt;z-index:251889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" filled="f" stroked="f" strokeweight=".5pt">
                <v:textbox style="mso-fit-shape-to-text:t" inset="0,0,0,0">
                  <w:txbxContent>
                    <w:p w14:paraId="4CD5B2EF" w14:textId="13D991B7" w:rsidR="00E76C3B" w:rsidRPr="00C71A7D" w:rsidRDefault="00E76C3B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C71A7D">
                        <w:rPr>
                          <w:rFonts w:ascii="Barlow" w:hAnsi="Barlow"/>
                          <w:lang w:val="en-US"/>
                        </w:rPr>
                        <w:t>TROES, established in 2018, is a</w:t>
                      </w:r>
                      <w:r>
                        <w:rPr>
                          <w:rFonts w:ascii="Barlow" w:hAnsi="Barlow"/>
                          <w:lang w:val="en-US"/>
                        </w:rPr>
                        <w:t xml:space="preserve"> Canadian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 xml:space="preserve"> advanced Battery Energy Storage Systems (BESS) provider. TROES specializes in developing, designing, manufacturing, and delivering smart, modular, cloud-managed energy storage systems </w:t>
                      </w:r>
                      <w:r w:rsidR="00A80BE3">
                        <w:rPr>
                          <w:rFonts w:ascii="Barlow" w:hAnsi="Barlow"/>
                          <w:lang w:val="en-US"/>
                        </w:rPr>
                        <w:t xml:space="preserve">using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proprietary technology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>.</w:t>
                      </w:r>
                    </w:p>
                    <w:p w14:paraId="3D3E4DFF" w14:textId="77777777" w:rsidR="00E76C3B" w:rsidRPr="00C71A7D" w:rsidRDefault="00E76C3B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</w:p>
                    <w:p w14:paraId="1A42FAF1" w14:textId="2BFC82E0" w:rsidR="00E76C3B" w:rsidRPr="00C71A7D" w:rsidRDefault="00E76C3B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C71A7D">
                        <w:rPr>
                          <w:rFonts w:ascii="Barlow" w:hAnsi="Barlow"/>
                          <w:lang w:val="en-US"/>
                        </w:rPr>
                        <w:t>TROES sets</w:t>
                      </w:r>
                      <w:r>
                        <w:rPr>
                          <w:rFonts w:ascii="Barlow" w:hAnsi="Barlow"/>
                          <w:lang w:val="en-US"/>
                        </w:rPr>
                        <w:t xml:space="preserve"> 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 xml:space="preserve">itself apart from other energy storage providers by enabling mid-size projects with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a safer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>,</w:t>
                      </w:r>
                      <w:r>
                        <w:rPr>
                          <w:rFonts w:ascii="Barlow" w:hAnsi="Barlow"/>
                          <w:lang w:val="en-US"/>
                        </w:rPr>
                        <w:t xml:space="preserve"> smarter, more </w:t>
                      </w:r>
                      <w:proofErr w:type="gramStart"/>
                      <w:r>
                        <w:rPr>
                          <w:rFonts w:ascii="Barlow" w:hAnsi="Barlow"/>
                          <w:lang w:val="en-US"/>
                        </w:rPr>
                        <w:t>adaptable</w:t>
                      </w:r>
                      <w:proofErr w:type="gramEnd"/>
                      <w:r>
                        <w:rPr>
                          <w:rFonts w:ascii="Barlow" w:hAnsi="Barlow"/>
                          <w:lang w:val="en-US"/>
                        </w:rPr>
                        <w:t xml:space="preserve"> and more economic turn-key solution</w:t>
                      </w:r>
                      <w:r w:rsidR="00A80BE3">
                        <w:rPr>
                          <w:rFonts w:ascii="Barlow" w:hAnsi="Barlow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30B56D52" wp14:editId="4DEF6180">
                <wp:simplePos x="0" y="0"/>
                <wp:positionH relativeFrom="column">
                  <wp:posOffset>140680</wp:posOffset>
                </wp:positionH>
                <wp:positionV relativeFrom="paragraph">
                  <wp:posOffset>2736042</wp:posOffset>
                </wp:positionV>
                <wp:extent cx="916305" cy="28067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6305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9B6BB8" w14:textId="3D371FB8" w:rsidR="003F33A4" w:rsidRPr="00324719" w:rsidRDefault="003F33A4" w:rsidP="003F33A4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>Over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B56D52" id="Text Box 22" o:spid="_x0000_s1042" type="#_x0000_t202" style="position:absolute;margin-left:11.1pt;margin-top:215.45pt;width:72.15pt;height:22.1pt;z-index:2518886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" filled="f" stroked="f" strokeweight=".5pt">
                <v:textbox style="mso-fit-shape-to-text:t" inset="0,0,0,0">
                  <w:txbxContent>
                    <w:p w14:paraId="329B6BB8" w14:textId="3D371FB8" w:rsidR="003F33A4" w:rsidRPr="00324719" w:rsidRDefault="003F33A4" w:rsidP="003F33A4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>Overview</w:t>
                      </w:r>
                    </w:p>
                  </w:txbxContent>
                </v:textbox>
              </v:shape>
            </w:pict>
          </mc:Fallback>
        </mc:AlternateContent>
      </w:r>
      <w:r w:rsidR="001620F1">
        <w:br w:type="page"/>
      </w:r>
    </w:p>
    <w:p w14:paraId="69825A63" w14:textId="1119D2BB" w:rsidR="006F601A" w:rsidRPr="006F601A" w:rsidRDefault="00402635" w:rsidP="00BF7201">
      <w:pPr>
        <w:tabs>
          <w:tab w:val="left" w:pos="6671"/>
        </w:tabs>
      </w:pPr>
      <w:r>
        <w:rPr>
          <w:noProof/>
        </w:rPr>
        <w:lastRenderedPageBreak/>
        <w:drawing>
          <wp:anchor distT="0" distB="0" distL="114300" distR="114300" simplePos="0" relativeHeight="251937792" behindDoc="0" locked="0" layoutInCell="1" allowOverlap="1" wp14:anchorId="5DB08750" wp14:editId="17BD00B2">
            <wp:simplePos x="0" y="0"/>
            <wp:positionH relativeFrom="column">
              <wp:posOffset>4735830</wp:posOffset>
            </wp:positionH>
            <wp:positionV relativeFrom="paragraph">
              <wp:posOffset>147998</wp:posOffset>
            </wp:positionV>
            <wp:extent cx="1946910" cy="457835"/>
            <wp:effectExtent l="0" t="0" r="0" b="0"/>
            <wp:wrapNone/>
            <wp:docPr id="15" name="Picture 15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6910" cy="457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D1A823" w14:textId="7A48A615" w:rsidR="006F601A" w:rsidRPr="006F601A" w:rsidRDefault="009D6C76" w:rsidP="006F601A">
      <w:r>
        <w:rPr>
          <w:noProof/>
        </w:rPr>
        <mc:AlternateContent>
          <mc:Choice Requires="wpg">
            <w:drawing>
              <wp:anchor distT="0" distB="0" distL="114300" distR="114300" simplePos="0" relativeHeight="251911168" behindDoc="0" locked="0" layoutInCell="1" allowOverlap="1" wp14:anchorId="776F92C0" wp14:editId="5495315D">
                <wp:simplePos x="0" y="0"/>
                <wp:positionH relativeFrom="column">
                  <wp:posOffset>13677</wp:posOffset>
                </wp:positionH>
                <wp:positionV relativeFrom="paragraph">
                  <wp:posOffset>145638</wp:posOffset>
                </wp:positionV>
                <wp:extent cx="4558323" cy="333787"/>
                <wp:effectExtent l="25400" t="25400" r="26670" b="22225"/>
                <wp:wrapNone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58323" cy="333787"/>
                          <a:chOff x="0" y="1493"/>
                          <a:chExt cx="4558323" cy="333787"/>
                        </a:xfrm>
                      </wpg:grpSpPr>
                      <wps:wsp>
                        <wps:cNvPr id="41" name="Elbow Connector 41"/>
                        <wps:cNvCnPr/>
                        <wps:spPr>
                          <a:xfrm flipV="1">
                            <a:off x="0" y="1493"/>
                            <a:ext cx="4558323" cy="333787"/>
                          </a:xfrm>
                          <a:prstGeom prst="bentConnector3">
                            <a:avLst>
                              <a:gd name="adj1" fmla="val 59770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109053" y="1494"/>
                            <a:ext cx="2327275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1E8428E" w14:textId="38F9197C" w:rsidR="00025D23" w:rsidRPr="00324719" w:rsidRDefault="00025D23" w:rsidP="00025D23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Product Specifications</w:t>
                              </w:r>
                              <w:r w:rsidR="00B50664"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vertAlign w:val="superscript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76F92C0" id="Group 58" o:spid="_x0000_s1043" style="position:absolute;margin-left:1.1pt;margin-top:11.45pt;width:358.9pt;height:26.3pt;z-index:251911168;mso-width-relative:margin" coordorigin=",14" coordsize="45583,333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&#13;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Elbow Connector 41" o:spid="_x0000_s1044" type="#_x0000_t34" style="position:absolute;top:14;width:45583;height:3338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" adj="12910" strokecolor="#aeaaaa [2414]" strokeweight="1.5pt">
                  <v:stroke joinstyle="round" endcap="square"/>
                </v:shape>
                <v:shape id="Text Box 42" o:spid="_x0000_s1045" type="#_x0000_t202" style="position:absolute;left:1090;top:14;width:23273;height:2807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71E8428E" w14:textId="38F9197C" w:rsidR="00025D23" w:rsidRPr="00324719" w:rsidRDefault="00025D23" w:rsidP="00025D23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Product Specifications</w:t>
                        </w:r>
                        <w:r w:rsidR="00B50664"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vertAlign w:val="superscript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C45AF1" w14:textId="0B99C6BE" w:rsidR="006F601A" w:rsidRPr="006F601A" w:rsidRDefault="006F601A" w:rsidP="006F601A"/>
    <w:p w14:paraId="25A2BBBD" w14:textId="30FB08F8" w:rsidR="006F601A" w:rsidRPr="006F601A" w:rsidRDefault="006F601A" w:rsidP="006F601A"/>
    <w:tbl>
      <w:tblPr>
        <w:tblStyle w:val="PlainTable1"/>
        <w:tblpPr w:leftFromText="180" w:rightFromText="180" w:vertAnchor="text" w:horzAnchor="margin" w:tblpY="97"/>
        <w:tblW w:w="0" w:type="auto"/>
        <w:tblLook w:val="04A0" w:firstRow="1" w:lastRow="0" w:firstColumn="1" w:lastColumn="0" w:noHBand="0" w:noVBand="1"/>
      </w:tblPr>
      <w:tblGrid>
        <w:gridCol w:w="2254"/>
        <w:gridCol w:w="2781"/>
      </w:tblGrid>
      <w:tr w:rsidR="00EC2387" w14:paraId="7A2FB8A1" w14:textId="77777777" w:rsidTr="00BF7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35B7976" w14:textId="77777777" w:rsidR="00EC2387" w:rsidRPr="00BF7201" w:rsidRDefault="00EC2387" w:rsidP="00EC2387">
            <w:pPr>
              <w:tabs>
                <w:tab w:val="left" w:pos="6671"/>
              </w:tabs>
              <w:rPr>
                <w:sz w:val="28"/>
                <w:szCs w:val="28"/>
              </w:rPr>
            </w:pPr>
            <w:bookmarkStart w:id="9" w:name="OLE_LINK6"/>
            <w:bookmarkStart w:id="10" w:name="OLE_LINK7"/>
            <w:bookmarkStart w:id="11" w:name="OLE_LINK8"/>
            <w:bookmarkStart w:id="12" w:name="OLE_LINK9"/>
            <w:bookmarkStart w:id="13" w:name="OLE_LINK10"/>
            <w:r w:rsidRPr="00BF7201">
              <w:rPr>
                <w:sz w:val="28"/>
                <w:szCs w:val="28"/>
              </w:rPr>
              <w:t>Model</w:t>
            </w:r>
          </w:p>
        </w:tc>
        <w:tc>
          <w:tcPr>
            <w:tcW w:w="2781" w:type="dxa"/>
          </w:tcPr>
          <w:p w14:paraId="374F59AB" w14:textId="38D5E7E3" w:rsidR="00EC2387" w:rsidRPr="00BF7201" w:rsidRDefault="00EC2387" w:rsidP="00EC2387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F7201">
              <w:rPr>
                <w:sz w:val="28"/>
                <w:szCs w:val="28"/>
              </w:rPr>
              <w:t>T</w:t>
            </w:r>
            <w:r w:rsidR="003A5EEA">
              <w:rPr>
                <w:sz w:val="28"/>
                <w:szCs w:val="28"/>
              </w:rPr>
              <w:t>C</w:t>
            </w:r>
            <w:r w:rsidRPr="00BF7201">
              <w:rPr>
                <w:sz w:val="28"/>
                <w:szCs w:val="28"/>
              </w:rPr>
              <w:t>--</w:t>
            </w:r>
          </w:p>
        </w:tc>
      </w:tr>
      <w:bookmarkEnd w:id="9"/>
      <w:bookmarkEnd w:id="10"/>
      <w:bookmarkEnd w:id="11"/>
      <w:bookmarkEnd w:id="12"/>
      <w:bookmarkEnd w:id="13"/>
    </w:tbl>
    <w:p w14:paraId="4A70FAAE" w14:textId="4A11FCA6" w:rsidR="006F601A" w:rsidRPr="006F601A" w:rsidRDefault="006F601A" w:rsidP="006F601A"/>
    <w:p w14:paraId="00CB9CAC" w14:textId="77777777" w:rsidR="00BF7201" w:rsidRDefault="00BF7201" w:rsidP="006F601A"/>
    <w:p w14:paraId="700A58C9" w14:textId="59A9C82D" w:rsidR="006F601A" w:rsidRPr="006F601A" w:rsidRDefault="009D6C76" w:rsidP="006F601A">
      <w:r>
        <w:rPr>
          <w:noProof/>
        </w:rPr>
        <mc:AlternateContent>
          <mc:Choice Requires="wpg">
            <w:drawing>
              <wp:anchor distT="0" distB="0" distL="114300" distR="114300" simplePos="0" relativeHeight="251921408" behindDoc="0" locked="0" layoutInCell="1" allowOverlap="1" wp14:anchorId="44BC53DB" wp14:editId="518FD969">
                <wp:simplePos x="0" y="0"/>
                <wp:positionH relativeFrom="column">
                  <wp:posOffset>3561715</wp:posOffset>
                </wp:positionH>
                <wp:positionV relativeFrom="paragraph">
                  <wp:posOffset>161290</wp:posOffset>
                </wp:positionV>
                <wp:extent cx="3303270" cy="368300"/>
                <wp:effectExtent l="25400" t="0" r="11430" b="25400"/>
                <wp:wrapNone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68300"/>
                          <a:chOff x="0" y="0"/>
                          <a:chExt cx="3303270" cy="368300"/>
                        </a:xfrm>
                      </wpg:grpSpPr>
                      <wps:wsp>
                        <wps:cNvPr id="51" name="Elbow Connector 51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 Box 52"/>
                        <wps:cNvSpPr txBox="1"/>
                        <wps:spPr>
                          <a:xfrm>
                            <a:off x="109071" y="0"/>
                            <a:ext cx="2674620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BD3B069" w14:textId="67D9E7D1" w:rsidR="006F601A" w:rsidRPr="00324719" w:rsidRDefault="006F601A" w:rsidP="006F601A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Mechanical Specifications</w:t>
                              </w:r>
                              <w:r w:rsidR="00B50664"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vertAlign w:val="superscript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4BC53DB" id="Group 57" o:spid="_x0000_s1046" style="position:absolute;margin-left:280.45pt;margin-top:12.7pt;width:260.1pt;height:29pt;z-index:251921408" coordsize="33032,368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">
                <v:shape id="Elbow Connector 51" o:spid="_x0000_s1047" type="#_x0000_t34" style="position:absolute;top:254;width:33032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" adj="18526" strokecolor="#aeaaaa [2414]" strokeweight="1.5pt">
                  <v:stroke joinstyle="round" endcap="square"/>
                </v:shape>
                <v:shape id="Text Box 52" o:spid="_x0000_s1048" type="#_x0000_t202" style="position:absolute;left:1090;width:26746;height:2806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3BD3B069" w14:textId="67D9E7D1" w:rsidR="006F601A" w:rsidRPr="00324719" w:rsidRDefault="006F601A" w:rsidP="006F601A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Mechanical Specifications</w:t>
                        </w:r>
                        <w:r w:rsidR="00B50664"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vertAlign w:val="superscript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925504" behindDoc="0" locked="0" layoutInCell="1" allowOverlap="1" wp14:anchorId="64ADF55B" wp14:editId="0935E7EA">
                <wp:simplePos x="0" y="0"/>
                <wp:positionH relativeFrom="column">
                  <wp:posOffset>25400</wp:posOffset>
                </wp:positionH>
                <wp:positionV relativeFrom="paragraph">
                  <wp:posOffset>161290</wp:posOffset>
                </wp:positionV>
                <wp:extent cx="3178197" cy="368300"/>
                <wp:effectExtent l="25400" t="0" r="9525" b="25400"/>
                <wp:wrapNone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97" cy="368300"/>
                          <a:chOff x="0" y="0"/>
                          <a:chExt cx="3178197" cy="368300"/>
                        </a:xfrm>
                      </wpg:grpSpPr>
                      <wps:wsp>
                        <wps:cNvPr id="53" name="Elbow Connector 5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Text Box 54"/>
                        <wps:cNvSpPr txBox="1"/>
                        <wps:spPr>
                          <a:xfrm>
                            <a:off x="68729" y="0"/>
                            <a:ext cx="2430145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95A9C5" w14:textId="3F784926" w:rsidR="00A565C9" w:rsidRPr="00324719" w:rsidRDefault="006D5D40" w:rsidP="00A565C9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Electrical</w:t>
                              </w:r>
                              <w:r w:rsidR="00A565C9"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 xml:space="preserve"> Specific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4ADF55B" id="Group 56" o:spid="_x0000_s1049" style="position:absolute;margin-left:2pt;margin-top:12.7pt;width:250.25pt;height:29pt;z-index:251925504" coordsize="31781,3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">
                <v:shape id="Elbow Connector 53" o:spid="_x0000_s1050" type="#_x0000_t34" style="position:absolute;top:254;width:31781;height:342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" adj="18526" strokecolor="#aeaaaa [2414]" strokeweight="1.5pt">
                  <v:stroke joinstyle="round" endcap="square"/>
                </v:shape>
                <v:shape id="Text Box 54" o:spid="_x0000_s1051" type="#_x0000_t202" style="position:absolute;left:687;width:24301;height:280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" filled="f" stroked="f" strokeweight=".5pt">
                  <v:textbox style="mso-fit-shape-to-text:t" inset="0,0,0,0">
                    <w:txbxContent>
                      <w:p w14:paraId="6A95A9C5" w14:textId="3F784926" w:rsidR="00A565C9" w:rsidRPr="00324719" w:rsidRDefault="006D5D40" w:rsidP="00A565C9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Electrical</w:t>
                        </w:r>
                        <w:r w:rsidR="00A565C9"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 xml:space="preserve"> Specification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0F2942B" w14:textId="341299E7" w:rsidR="006F601A" w:rsidRPr="006F601A" w:rsidRDefault="006F601A" w:rsidP="006F601A"/>
    <w:p w14:paraId="66FD43BD" w14:textId="191C5FAC" w:rsidR="006F601A" w:rsidRPr="006F601A" w:rsidRDefault="006F601A" w:rsidP="006F601A"/>
    <w:tbl>
      <w:tblPr>
        <w:tblStyle w:val="PlainTable1"/>
        <w:tblpPr w:leftFromText="180" w:rightFromText="180" w:vertAnchor="text" w:horzAnchor="margin" w:tblpXSpec="right" w:tblpY="174"/>
        <w:tblW w:w="2417" w:type="pct"/>
        <w:tblLook w:val="04A0" w:firstRow="1" w:lastRow="0" w:firstColumn="1" w:lastColumn="0" w:noHBand="0" w:noVBand="1"/>
      </w:tblPr>
      <w:tblGrid>
        <w:gridCol w:w="2608"/>
        <w:gridCol w:w="2608"/>
      </w:tblGrid>
      <w:tr w:rsidR="009D6C76" w14:paraId="096363FA" w14:textId="77777777" w:rsidTr="0038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A60D263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Enclosure</w:t>
            </w:r>
          </w:p>
        </w:tc>
        <w:tc>
          <w:tcPr>
            <w:tcW w:w="2500" w:type="pct"/>
            <w:vAlign w:val="center"/>
          </w:tcPr>
          <w:p w14:paraId="3F73DA09" w14:textId="77777777" w:rsidR="009D6C76" w:rsidRPr="00684E4C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4E4C">
              <w:rPr>
                <w:b w:val="0"/>
                <w:bCs w:val="0"/>
              </w:rPr>
              <w:t>NEMA 3R equivalent</w:t>
            </w:r>
          </w:p>
          <w:p w14:paraId="5A805C57" w14:textId="228D1EBF" w:rsidR="009D6C76" w:rsidRPr="00684E4C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4E4C">
              <w:rPr>
                <w:b w:val="0"/>
                <w:bCs w:val="0"/>
              </w:rPr>
              <w:t xml:space="preserve">(Outdoor </w:t>
            </w:r>
            <w:r w:rsidR="008D0B4C">
              <w:rPr>
                <w:b w:val="0"/>
                <w:bCs w:val="0"/>
              </w:rPr>
              <w:t>Container</w:t>
            </w:r>
            <w:r w:rsidRPr="00684E4C">
              <w:rPr>
                <w:b w:val="0"/>
                <w:bCs w:val="0"/>
              </w:rPr>
              <w:t>)</w:t>
            </w:r>
          </w:p>
        </w:tc>
      </w:tr>
      <w:tr w:rsidR="009D6C76" w14:paraId="2EC58BE0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4FF36A7" w14:textId="10A0EA94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Dimensions</w:t>
            </w:r>
            <w:r w:rsidR="00B50664" w:rsidRPr="00B50664">
              <w:rPr>
                <w:vertAlign w:val="superscript"/>
              </w:rPr>
              <w:t>3</w:t>
            </w:r>
          </w:p>
          <w:p w14:paraId="0DE06D6D" w14:textId="4C71DEDA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(</w:t>
            </w:r>
            <w:r w:rsidR="00214011">
              <w:t>L</w:t>
            </w:r>
            <w:r w:rsidRPr="00684E4C">
              <w:t xml:space="preserve"> x </w:t>
            </w:r>
            <w:r w:rsidR="00214011">
              <w:t>W</w:t>
            </w:r>
            <w:r w:rsidRPr="00684E4C">
              <w:t xml:space="preserve"> x H)</w:t>
            </w:r>
          </w:p>
        </w:tc>
        <w:tc>
          <w:tcPr>
            <w:tcW w:w="2500" w:type="pct"/>
            <w:vAlign w:val="center"/>
          </w:tcPr>
          <w:p w14:paraId="75D2B062" w14:textId="4A2A2172" w:rsidR="009D6C76" w:rsidRPr="00684E4C" w:rsidRDefault="00052788" w:rsidP="009D6C76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50</w:t>
            </w:r>
            <w:r w:rsidR="003A5EEA">
              <w:t xml:space="preserve"> </w:t>
            </w:r>
            <w:r w:rsidR="009D6C76" w:rsidRPr="00684E4C">
              <w:t xml:space="preserve">x </w:t>
            </w:r>
            <w:r w:rsidR="003A5EEA">
              <w:t>2438</w:t>
            </w:r>
            <w:r w:rsidR="009D6C76" w:rsidRPr="00684E4C">
              <w:t xml:space="preserve"> x </w:t>
            </w:r>
            <w:r w:rsidR="003A5EEA">
              <w:t>2591</w:t>
            </w:r>
            <w:r w:rsidR="009D6C76" w:rsidRPr="00684E4C">
              <w:t>mm</w:t>
            </w:r>
          </w:p>
        </w:tc>
      </w:tr>
      <w:tr w:rsidR="009D6C76" w14:paraId="23E42FEE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B93D5FB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PCS Dimensions</w:t>
            </w:r>
          </w:p>
          <w:p w14:paraId="2184F493" w14:textId="5C794845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(</w:t>
            </w:r>
            <w:r w:rsidR="00214011">
              <w:t>L</w:t>
            </w:r>
            <w:r w:rsidRPr="00684E4C">
              <w:t xml:space="preserve"> x </w:t>
            </w:r>
            <w:r w:rsidR="00214011">
              <w:t>W</w:t>
            </w:r>
            <w:r w:rsidRPr="00684E4C">
              <w:t xml:space="preserve"> x H)</w:t>
            </w:r>
          </w:p>
        </w:tc>
        <w:tc>
          <w:tcPr>
            <w:tcW w:w="2500" w:type="pct"/>
            <w:vAlign w:val="center"/>
          </w:tcPr>
          <w:p w14:paraId="04A75E95" w14:textId="00F17038" w:rsidR="009D6C76" w:rsidRPr="00684E4C" w:rsidRDefault="009D6C76" w:rsidP="009D6C76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4E4C">
              <w:t xml:space="preserve"> x  x  mm</w:t>
            </w:r>
          </w:p>
        </w:tc>
      </w:tr>
      <w:tr w:rsidR="006F208B" w14:paraId="0E41EDEB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40F80FA" w14:textId="2A1DF750" w:rsidR="006F208B" w:rsidRPr="006F208B" w:rsidRDefault="006F208B" w:rsidP="006F208B">
            <w:pPr>
              <w:tabs>
                <w:tab w:val="left" w:pos="6671"/>
              </w:tabs>
            </w:pPr>
            <w:r w:rsidRPr="006F208B">
              <w:t>Number of Enclosures</w:t>
            </w:r>
          </w:p>
        </w:tc>
        <w:tc>
          <w:tcPr>
            <w:tcW w:w="2500" w:type="pct"/>
            <w:vAlign w:val="center"/>
          </w:tcPr>
          <w:p w14:paraId="6C9FC9F8" w14:textId="3BB58E8B" w:rsidR="009F701A" w:rsidRDefault="009F701A" w:rsidP="009F701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 xml:space="preserve">#  </w:t>
            </w:r>
            <w:r w:rsidR="00C44B4A">
              <w:rPr>
                <w:rFonts w:hint="eastAsia"/>
                <w:lang w:eastAsia="zh-CN"/>
              </w:rPr>
              <w:t>f</w:t>
            </w:r>
            <w:r w:rsidR="00C44B4A">
              <w:rPr>
                <w:lang w:eastAsia="zh-CN"/>
              </w:rPr>
              <w:t xml:space="preserve">or </w:t>
            </w:r>
            <w:r>
              <w:t>B</w:t>
            </w:r>
            <w:r>
              <w:rPr>
                <w:lang w:eastAsia="zh-CN"/>
              </w:rPr>
              <w:t xml:space="preserve">attery </w:t>
            </w:r>
          </w:p>
          <w:p w14:paraId="49141213" w14:textId="77777777" w:rsidR="009F701A" w:rsidRDefault="009F701A" w:rsidP="009F701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+</w:t>
            </w:r>
          </w:p>
          <w:p w14:paraId="61D39D2F" w14:textId="70C80AB6" w:rsidR="006F208B" w:rsidRPr="006F208B" w:rsidRDefault="009F701A" w:rsidP="009F701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#  </w:t>
            </w:r>
            <w:r w:rsidR="00C44B4A">
              <w:t xml:space="preserve">for </w:t>
            </w:r>
            <w:r>
              <w:t>PC</w:t>
            </w:r>
            <w:r w:rsidR="00C44B4A">
              <w:t>S</w:t>
            </w:r>
          </w:p>
        </w:tc>
      </w:tr>
      <w:tr w:rsidR="009D6C76" w14:paraId="2F33B12C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1250FBAF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Operating Temperature</w:t>
            </w:r>
          </w:p>
        </w:tc>
        <w:tc>
          <w:tcPr>
            <w:tcW w:w="2500" w:type="pct"/>
            <w:vAlign w:val="center"/>
          </w:tcPr>
          <w:p w14:paraId="47D41B9A" w14:textId="77777777" w:rsidR="009D6C76" w:rsidRPr="00684E4C" w:rsidRDefault="009D6C76" w:rsidP="009D6C76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14" w:name="OLE_LINK15"/>
            <w:bookmarkStart w:id="15" w:name="OLE_LINK16"/>
            <w:r w:rsidRPr="00684E4C">
              <w:t>-20</w:t>
            </w:r>
            <w:r w:rsidRPr="00684E4C">
              <w:rPr>
                <w:vertAlign w:val="superscript"/>
              </w:rPr>
              <w:t>O</w:t>
            </w:r>
            <w:r w:rsidRPr="00684E4C">
              <w:t>C</w:t>
            </w:r>
            <w:bookmarkEnd w:id="14"/>
            <w:bookmarkEnd w:id="15"/>
            <w:r w:rsidRPr="00684E4C">
              <w:t xml:space="preserve"> to 45</w:t>
            </w:r>
            <w:r w:rsidRPr="00684E4C">
              <w:rPr>
                <w:vertAlign w:val="superscript"/>
              </w:rPr>
              <w:t>O</w:t>
            </w:r>
            <w:r w:rsidRPr="00684E4C">
              <w:t>C</w:t>
            </w:r>
          </w:p>
        </w:tc>
      </w:tr>
      <w:tr w:rsidR="009D6C76" w14:paraId="3423643F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D20B0BC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System Weight</w:t>
            </w:r>
          </w:p>
        </w:tc>
        <w:tc>
          <w:tcPr>
            <w:tcW w:w="2500" w:type="pct"/>
            <w:vAlign w:val="center"/>
          </w:tcPr>
          <w:p w14:paraId="1A290EA4" w14:textId="40D41F0E" w:rsidR="009D6C76" w:rsidRPr="00684E4C" w:rsidRDefault="009D6C76" w:rsidP="009D6C76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 xml:space="preserve"> kg</w:t>
            </w:r>
          </w:p>
        </w:tc>
      </w:tr>
      <w:tr w:rsidR="009D6C76" w14:paraId="12B91058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CC9A758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HVAC</w:t>
            </w:r>
          </w:p>
        </w:tc>
        <w:tc>
          <w:tcPr>
            <w:tcW w:w="2500" w:type="pct"/>
            <w:vAlign w:val="center"/>
          </w:tcPr>
          <w:p w14:paraId="6F25A85E" w14:textId="5CFDCC2C" w:rsidR="009D6C76" w:rsidRPr="00684E4C" w:rsidRDefault="000267D7" w:rsidP="009D6C76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D279F1" w14:paraId="377111E2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3E9B830" w14:textId="667057CE" w:rsidR="00D279F1" w:rsidRPr="00684E4C" w:rsidRDefault="007D04AF" w:rsidP="009D6C76">
            <w:pPr>
              <w:tabs>
                <w:tab w:val="left" w:pos="6671"/>
              </w:tabs>
            </w:pPr>
            <w:r w:rsidRPr="00873BAE">
              <w:t>Fire Suppression System</w:t>
            </w:r>
          </w:p>
        </w:tc>
        <w:tc>
          <w:tcPr>
            <w:tcW w:w="2500" w:type="pct"/>
            <w:vAlign w:val="center"/>
          </w:tcPr>
          <w:p w14:paraId="184C0539" w14:textId="77777777" w:rsidR="00D279F1" w:rsidRPr="00684E4C" w:rsidRDefault="00D279F1" w:rsidP="009D6C76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F208B" w14:paraId="466691B9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5B308A9D" w14:textId="60C90B3B" w:rsidR="006F208B" w:rsidRPr="006F208B" w:rsidRDefault="00E0072D" w:rsidP="006F208B">
            <w:pPr>
              <w:tabs>
                <w:tab w:val="left" w:pos="6671"/>
              </w:tabs>
            </w:pPr>
            <w:r>
              <w:rPr>
                <w:rFonts w:hint="eastAsia"/>
                <w:lang w:eastAsia="zh-CN"/>
              </w:rPr>
              <w:t>Advanced</w:t>
            </w:r>
            <w:r>
              <w:t xml:space="preserve"> Features</w:t>
            </w:r>
            <w:r w:rsidR="00D11892">
              <w:t xml:space="preserve"> (Optional)</w:t>
            </w:r>
          </w:p>
        </w:tc>
        <w:tc>
          <w:tcPr>
            <w:tcW w:w="2500" w:type="pct"/>
            <w:vAlign w:val="center"/>
          </w:tcPr>
          <w:p w14:paraId="762DD7B6" w14:textId="77777777" w:rsidR="00E0072D" w:rsidRDefault="00E0072D" w:rsidP="00E0072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11BD">
              <w:t>Ultra-low temperature</w:t>
            </w:r>
            <w:r>
              <w:t>;</w:t>
            </w:r>
          </w:p>
          <w:p w14:paraId="70429BF9" w14:textId="4D51FF82" w:rsidR="006F208B" w:rsidRPr="006F208B" w:rsidRDefault="00E0072D" w:rsidP="00E0072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11BD">
              <w:t>Off-Gas detector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etc</w:t>
            </w:r>
            <w:r w:rsidRPr="000C11BD">
              <w:t>;</w:t>
            </w:r>
          </w:p>
        </w:tc>
      </w:tr>
    </w:tbl>
    <w:p w14:paraId="36C975CE" w14:textId="448FDB84" w:rsidR="006F601A" w:rsidRPr="006F601A" w:rsidRDefault="006F601A" w:rsidP="006F601A"/>
    <w:tbl>
      <w:tblPr>
        <w:tblStyle w:val="PlainTable1"/>
        <w:tblpPr w:leftFromText="180" w:rightFromText="180" w:vertAnchor="text" w:horzAnchor="margin" w:tblpY="-119"/>
        <w:tblW w:w="2333" w:type="pct"/>
        <w:tblLook w:val="04A0" w:firstRow="1" w:lastRow="0" w:firstColumn="1" w:lastColumn="0" w:noHBand="0" w:noVBand="1"/>
      </w:tblPr>
      <w:tblGrid>
        <w:gridCol w:w="2517"/>
        <w:gridCol w:w="2518"/>
      </w:tblGrid>
      <w:tr w:rsidR="0016744B" w14:paraId="6EFB593F" w14:textId="77777777" w:rsidTr="0038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5A8CA424" w14:textId="2503CADD" w:rsidR="0016744B" w:rsidRPr="00684E4C" w:rsidRDefault="0016744B" w:rsidP="0016744B">
            <w:pPr>
              <w:tabs>
                <w:tab w:val="left" w:pos="6671"/>
              </w:tabs>
            </w:pPr>
            <w:bookmarkStart w:id="16" w:name="_Hlk99537997"/>
            <w:bookmarkStart w:id="17" w:name="OLE_LINK17"/>
            <w:bookmarkStart w:id="18" w:name="OLE_LINK18"/>
            <w:r w:rsidRPr="00684E4C">
              <w:t>Battery Technology</w:t>
            </w:r>
          </w:p>
        </w:tc>
        <w:tc>
          <w:tcPr>
            <w:tcW w:w="2500" w:type="pct"/>
            <w:vAlign w:val="center"/>
          </w:tcPr>
          <w:p w14:paraId="6081CF52" w14:textId="5D9C8738" w:rsidR="0016744B" w:rsidRPr="00684E4C" w:rsidRDefault="0016744B" w:rsidP="0016744B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4E4C">
              <w:rPr>
                <w:b w:val="0"/>
                <w:bCs w:val="0"/>
              </w:rPr>
              <w:t>Lithium-ion / LFP</w:t>
            </w:r>
          </w:p>
        </w:tc>
      </w:tr>
      <w:tr w:rsidR="0016744B" w14:paraId="42E88BB6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B9BCBA2" w14:textId="668408B6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Battery Efficiency</w:t>
            </w:r>
          </w:p>
        </w:tc>
        <w:tc>
          <w:tcPr>
            <w:tcW w:w="2500" w:type="pct"/>
            <w:vAlign w:val="center"/>
          </w:tcPr>
          <w:p w14:paraId="62DFE888" w14:textId="607A8AF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%</w:t>
            </w:r>
          </w:p>
        </w:tc>
      </w:tr>
      <w:tr w:rsidR="0016744B" w14:paraId="60DD6AE4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E44AAF1" w14:textId="69C85B20" w:rsidR="0016744B" w:rsidRPr="00684E4C" w:rsidRDefault="0016744B" w:rsidP="0016744B">
            <w:pPr>
              <w:tabs>
                <w:tab w:val="left" w:pos="6671"/>
              </w:tabs>
            </w:pPr>
            <w:r>
              <w:t xml:space="preserve">Max </w:t>
            </w:r>
            <w:r w:rsidRPr="00684E4C">
              <w:t>C-Rate (charge/discharge)</w:t>
            </w:r>
          </w:p>
        </w:tc>
        <w:tc>
          <w:tcPr>
            <w:tcW w:w="2500" w:type="pct"/>
            <w:vAlign w:val="center"/>
          </w:tcPr>
          <w:p w14:paraId="5B5ED9FB" w14:textId="7104E28D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4E4C">
              <w:t>C / C</w:t>
            </w:r>
          </w:p>
        </w:tc>
      </w:tr>
      <w:tr w:rsidR="0016744B" w14:paraId="5DA77B41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295A9E92" w14:textId="7A107942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 xml:space="preserve">DC </w:t>
            </w:r>
            <w:r>
              <w:t xml:space="preserve">Rated </w:t>
            </w:r>
            <w:r w:rsidRPr="00684E4C">
              <w:t xml:space="preserve">Current </w:t>
            </w:r>
          </w:p>
        </w:tc>
        <w:tc>
          <w:tcPr>
            <w:tcW w:w="2500" w:type="pct"/>
            <w:vAlign w:val="center"/>
          </w:tcPr>
          <w:p w14:paraId="1482168A" w14:textId="20805FE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A</w:t>
            </w:r>
          </w:p>
        </w:tc>
      </w:tr>
      <w:tr w:rsidR="0016744B" w14:paraId="4BB7949E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D30659E" w14:textId="07774B8C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DC Voltage</w:t>
            </w:r>
          </w:p>
        </w:tc>
        <w:tc>
          <w:tcPr>
            <w:tcW w:w="2500" w:type="pct"/>
            <w:vAlign w:val="center"/>
          </w:tcPr>
          <w:p w14:paraId="44B76C03" w14:textId="5CDEEF22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V</w:t>
            </w:r>
          </w:p>
        </w:tc>
      </w:tr>
      <w:tr w:rsidR="0016744B" w14:paraId="3A67B7E1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5CCD4FF5" w14:textId="6F6E9E89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DC Voltage Operation Range</w:t>
            </w:r>
          </w:p>
        </w:tc>
        <w:tc>
          <w:tcPr>
            <w:tcW w:w="2500" w:type="pct"/>
            <w:vAlign w:val="center"/>
          </w:tcPr>
          <w:p w14:paraId="4B814CAF" w14:textId="79B3C92B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 xml:space="preserve">V – </w:t>
            </w:r>
            <w:r>
              <w:t xml:space="preserve"> </w:t>
            </w:r>
            <w:r w:rsidRPr="00684E4C">
              <w:t>V</w:t>
            </w:r>
          </w:p>
        </w:tc>
      </w:tr>
      <w:tr w:rsidR="0016744B" w14:paraId="7C4BDF94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8061891" w14:textId="13401489" w:rsidR="0016744B" w:rsidRPr="00684E4C" w:rsidRDefault="0016744B" w:rsidP="0016744B">
            <w:pPr>
              <w:tabs>
                <w:tab w:val="left" w:pos="6671"/>
              </w:tabs>
            </w:pPr>
            <w:r>
              <w:t>Installed</w:t>
            </w:r>
            <w:r w:rsidRPr="00684E4C">
              <w:t xml:space="preserve"> Capacity</w:t>
            </w:r>
          </w:p>
        </w:tc>
        <w:tc>
          <w:tcPr>
            <w:tcW w:w="2500" w:type="pct"/>
            <w:vAlign w:val="center"/>
          </w:tcPr>
          <w:p w14:paraId="5CE946BE" w14:textId="3FE12FD3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kWh</w:t>
            </w:r>
          </w:p>
        </w:tc>
      </w:tr>
      <w:tr w:rsidR="0016744B" w14:paraId="0CB41B0E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5CD3AF0" w14:textId="0B3AF220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Usable Capacity</w:t>
            </w:r>
          </w:p>
        </w:tc>
        <w:tc>
          <w:tcPr>
            <w:tcW w:w="2500" w:type="pct"/>
            <w:vAlign w:val="center"/>
          </w:tcPr>
          <w:p w14:paraId="2D5ABA91" w14:textId="56C7378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kWh</w:t>
            </w:r>
          </w:p>
        </w:tc>
      </w:tr>
      <w:tr w:rsidR="0016744B" w14:paraId="49F92D28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47E9B69" w14:textId="4FFC73E9" w:rsidR="0016744B" w:rsidRPr="00684E4C" w:rsidRDefault="0016744B" w:rsidP="0016744B">
            <w:pPr>
              <w:tabs>
                <w:tab w:val="left" w:pos="6671"/>
              </w:tabs>
            </w:pPr>
            <w:r>
              <w:t>Rated</w:t>
            </w:r>
            <w:r w:rsidRPr="00684E4C">
              <w:t xml:space="preserve"> AC Power</w:t>
            </w:r>
          </w:p>
        </w:tc>
        <w:tc>
          <w:tcPr>
            <w:tcW w:w="2500" w:type="pct"/>
            <w:vAlign w:val="center"/>
          </w:tcPr>
          <w:p w14:paraId="381CF53E" w14:textId="0ED6F867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kW</w:t>
            </w:r>
          </w:p>
        </w:tc>
      </w:tr>
      <w:tr w:rsidR="0016744B" w14:paraId="6BE33394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7462501" w14:textId="04E419E9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Auxiliary AC Voltage</w:t>
            </w:r>
          </w:p>
        </w:tc>
        <w:tc>
          <w:tcPr>
            <w:tcW w:w="2500" w:type="pct"/>
            <w:vAlign w:val="center"/>
          </w:tcPr>
          <w:p w14:paraId="59069085" w14:textId="15003FDA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V,  Phase</w:t>
            </w:r>
          </w:p>
        </w:tc>
      </w:tr>
      <w:tr w:rsidR="0016744B" w14:paraId="5C8E9E98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63E98E0" w14:textId="699875A8" w:rsidR="0016744B" w:rsidRPr="00684E4C" w:rsidRDefault="0016744B" w:rsidP="0016744B">
            <w:pPr>
              <w:tabs>
                <w:tab w:val="left" w:pos="6671"/>
              </w:tabs>
            </w:pPr>
            <w:r>
              <w:t>AC R</w:t>
            </w:r>
            <w:r>
              <w:rPr>
                <w:rFonts w:hint="eastAsia"/>
                <w:lang w:eastAsia="zh-CN"/>
              </w:rPr>
              <w:t>ated</w:t>
            </w:r>
            <w:r>
              <w:t xml:space="preserve"> C</w:t>
            </w:r>
            <w:r>
              <w:rPr>
                <w:rFonts w:hint="eastAsia"/>
                <w:lang w:eastAsia="zh-CN"/>
              </w:rPr>
              <w:t>urrent</w:t>
            </w:r>
          </w:p>
        </w:tc>
        <w:tc>
          <w:tcPr>
            <w:tcW w:w="2500" w:type="pct"/>
            <w:vAlign w:val="center"/>
          </w:tcPr>
          <w:p w14:paraId="2A7B7044" w14:textId="6092553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16744B" w14:paraId="53DC56E7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33DFFFF" w14:textId="68DB0454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Nominal AC Frequency</w:t>
            </w:r>
          </w:p>
        </w:tc>
        <w:tc>
          <w:tcPr>
            <w:tcW w:w="2500" w:type="pct"/>
            <w:vAlign w:val="center"/>
          </w:tcPr>
          <w:p w14:paraId="6C92B951" w14:textId="3C6D4242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50 / 60Hz (configurable)</w:t>
            </w:r>
          </w:p>
        </w:tc>
      </w:tr>
    </w:tbl>
    <w:bookmarkEnd w:id="16"/>
    <w:bookmarkEnd w:id="17"/>
    <w:bookmarkEnd w:id="18"/>
    <w:p w14:paraId="3848436D" w14:textId="31036779" w:rsidR="006F601A" w:rsidRPr="006F601A" w:rsidRDefault="009D6C76" w:rsidP="006F601A">
      <w:r w:rsidRPr="009D6C76">
        <w:rPr>
          <w:noProof/>
        </w:rPr>
        <mc:AlternateContent>
          <mc:Choice Requires="wpg">
            <w:drawing>
              <wp:anchor distT="0" distB="0" distL="114300" distR="114300" simplePos="0" relativeHeight="251927552" behindDoc="0" locked="0" layoutInCell="1" allowOverlap="1" wp14:anchorId="672D76D0" wp14:editId="7DDEFC75">
                <wp:simplePos x="0" y="0"/>
                <wp:positionH relativeFrom="column">
                  <wp:posOffset>3535680</wp:posOffset>
                </wp:positionH>
                <wp:positionV relativeFrom="paragraph">
                  <wp:posOffset>128905</wp:posOffset>
                </wp:positionV>
                <wp:extent cx="3303270" cy="368300"/>
                <wp:effectExtent l="19050" t="0" r="30480" b="31750"/>
                <wp:wrapNone/>
                <wp:docPr id="59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68300"/>
                          <a:chOff x="0" y="0"/>
                          <a:chExt cx="3303270" cy="368300"/>
                        </a:xfrm>
                      </wpg:grpSpPr>
                      <wps:wsp>
                        <wps:cNvPr id="60" name="Elbow Connector 60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93204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 Box 61"/>
                        <wps:cNvSpPr txBox="1"/>
                        <wps:spPr>
                          <a:xfrm>
                            <a:off x="109071" y="0"/>
                            <a:ext cx="1062990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89A78E5" w14:textId="38A27006" w:rsidR="009D6C76" w:rsidRPr="00324719" w:rsidRDefault="009D6C76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Protec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2D76D0" id="Group 59" o:spid="_x0000_s1052" style="position:absolute;margin-left:278.4pt;margin-top:10.15pt;width:260.1pt;height:29pt;z-index:251927552;mso-width-relative:margin;mso-height-relative:margin" coordsize="33032,3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Elbow Connector 60" o:spid="_x0000_s1053" type="#_x0000_t34" style="position:absolute;top:254;width:33032;height:342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" adj="20132" strokecolor="#aeaaaa [2414]" strokeweight="1.5pt">
                  <v:stroke joinstyle="round" endcap="squar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1" o:spid="_x0000_s1054" type="#_x0000_t202" style="position:absolute;left:1090;width:10630;height:280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" filled="f" stroked="f" strokeweight=".5pt">
                  <v:textbox style="mso-fit-shape-to-text:t" inset="0,0,0,0">
                    <w:txbxContent>
                      <w:p w14:paraId="389A78E5" w14:textId="38A27006" w:rsidR="009D6C76" w:rsidRPr="00324719" w:rsidRDefault="009D6C76" w:rsidP="009D6C76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Protec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9D6C76">
        <w:rPr>
          <w:noProof/>
        </w:rPr>
        <mc:AlternateContent>
          <mc:Choice Requires="wpg">
            <w:drawing>
              <wp:anchor distT="0" distB="0" distL="114300" distR="114300" simplePos="0" relativeHeight="251928576" behindDoc="0" locked="0" layoutInCell="1" allowOverlap="1" wp14:anchorId="231D1042" wp14:editId="4036F03A">
                <wp:simplePos x="0" y="0"/>
                <wp:positionH relativeFrom="column">
                  <wp:posOffset>-635</wp:posOffset>
                </wp:positionH>
                <wp:positionV relativeFrom="paragraph">
                  <wp:posOffset>128905</wp:posOffset>
                </wp:positionV>
                <wp:extent cx="3178175" cy="368300"/>
                <wp:effectExtent l="25400" t="0" r="22225" b="25400"/>
                <wp:wrapNone/>
                <wp:docPr id="6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75" cy="368300"/>
                          <a:chOff x="0" y="0"/>
                          <a:chExt cx="3178197" cy="368300"/>
                        </a:xfrm>
                      </wpg:grpSpPr>
                      <wps:wsp>
                        <wps:cNvPr id="63" name="Elbow Connector 6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68723" y="0"/>
                            <a:ext cx="1687207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1CAB48" w14:textId="1322309B" w:rsidR="009D6C76" w:rsidRPr="00324719" w:rsidRDefault="009D6C76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Communic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1D1042" id="Group 62" o:spid="_x0000_s1055" style="position:absolute;margin-left:-.05pt;margin-top:10.15pt;width:250.25pt;height:29pt;z-index:251928576;mso-width-relative:margin;mso-height-relative:margin" coordsize="31781,3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">
                <v:shape id="Elbow Connector 63" o:spid="_x0000_s1056" type="#_x0000_t34" style="position:absolute;top:254;width:31781;height:342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" adj="18526" strokecolor="#aeaaaa [2414]" strokeweight="1.5pt">
                  <v:stroke joinstyle="round" endcap="square"/>
                </v:shape>
                <v:shape id="Text Box 64" o:spid="_x0000_s1057" type="#_x0000_t202" style="position:absolute;left:687;width:16872;height:280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" filled="f" stroked="f" strokeweight=".5pt">
                  <v:textbox style="mso-fit-shape-to-text:t" inset="0,0,0,0">
                    <w:txbxContent>
                      <w:p w14:paraId="191CAB48" w14:textId="1322309B" w:rsidR="009D6C76" w:rsidRPr="00324719" w:rsidRDefault="009D6C76" w:rsidP="009D6C76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Communication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579B887" w14:textId="5FE666E9" w:rsidR="006F601A" w:rsidRPr="006F601A" w:rsidRDefault="006F601A" w:rsidP="006F601A">
      <w:pPr>
        <w:tabs>
          <w:tab w:val="left" w:pos="8064"/>
        </w:tabs>
      </w:pPr>
      <w:r>
        <w:tab/>
      </w:r>
    </w:p>
    <w:p w14:paraId="13BB3B21" w14:textId="14BD4162" w:rsidR="006D5D40" w:rsidRDefault="006D5D40" w:rsidP="006D5D40">
      <w:pPr>
        <w:tabs>
          <w:tab w:val="left" w:pos="1497"/>
        </w:tabs>
      </w:pPr>
      <w:r>
        <w:tab/>
      </w:r>
    </w:p>
    <w:tbl>
      <w:tblPr>
        <w:tblStyle w:val="PlainTable1"/>
        <w:tblpPr w:leftFromText="180" w:rightFromText="180" w:vertAnchor="text" w:horzAnchor="margin" w:tblpY="218"/>
        <w:tblW w:w="2333" w:type="pct"/>
        <w:tblLook w:val="04A0" w:firstRow="1" w:lastRow="0" w:firstColumn="1" w:lastColumn="0" w:noHBand="0" w:noVBand="1"/>
      </w:tblPr>
      <w:tblGrid>
        <w:gridCol w:w="2517"/>
        <w:gridCol w:w="2518"/>
      </w:tblGrid>
      <w:tr w:rsidR="00EC2387" w14:paraId="1C337F3C" w14:textId="77777777" w:rsidTr="00EC2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D08F8A2" w14:textId="77777777" w:rsidR="00EC2387" w:rsidRPr="00684E4C" w:rsidRDefault="00EC2387" w:rsidP="00EC2387">
            <w:pPr>
              <w:tabs>
                <w:tab w:val="left" w:pos="6671"/>
              </w:tabs>
            </w:pPr>
            <w:bookmarkStart w:id="19" w:name="OLE_LINK19"/>
            <w:bookmarkStart w:id="20" w:name="OLE_LINK20"/>
            <w:r>
              <w:t>Integrated Microgrid Control Function</w:t>
            </w:r>
          </w:p>
        </w:tc>
        <w:tc>
          <w:tcPr>
            <w:tcW w:w="2500" w:type="pct"/>
            <w:vAlign w:val="center"/>
          </w:tcPr>
          <w:p w14:paraId="1ABC4620" w14:textId="77777777" w:rsidR="00071315" w:rsidRDefault="00071315" w:rsidP="00071315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bookmarkStart w:id="21" w:name="OLE_LINK13"/>
            <w:bookmarkStart w:id="22" w:name="OLE_LINK14"/>
            <w:r>
              <w:rPr>
                <w:rFonts w:hint="eastAsia"/>
                <w:b w:val="0"/>
                <w:bCs w:val="0"/>
                <w:lang w:eastAsia="zh-CN"/>
              </w:rPr>
              <w:t>MiControl</w:t>
            </w:r>
            <w:r w:rsidRPr="009B06BB">
              <w:rPr>
                <w:rFonts w:hint="eastAsia"/>
                <w:b w:val="0"/>
                <w:bCs w:val="0"/>
                <w:vertAlign w:val="superscript"/>
                <w:lang w:eastAsia="zh-CN"/>
              </w:rPr>
              <w:t>T</w:t>
            </w:r>
            <w:r>
              <w:rPr>
                <w:rFonts w:hint="eastAsia"/>
                <w:b w:val="0"/>
                <w:bCs w:val="0"/>
                <w:vertAlign w:val="superscript"/>
                <w:lang w:eastAsia="zh-CN"/>
              </w:rPr>
              <w:t>M</w:t>
            </w:r>
            <w:r>
              <w:rPr>
                <w:rFonts w:hint="eastAsia"/>
                <w:b w:val="0"/>
                <w:bCs w:val="0"/>
                <w:lang w:eastAsia="zh-CN"/>
              </w:rPr>
              <w:t>；</w:t>
            </w:r>
            <w:r>
              <w:rPr>
                <w:rFonts w:hint="eastAsia"/>
                <w:b w:val="0"/>
                <w:bCs w:val="0"/>
                <w:lang w:eastAsia="zh-CN"/>
              </w:rPr>
              <w:t xml:space="preserve"> </w:t>
            </w:r>
          </w:p>
          <w:p w14:paraId="6C372FD9" w14:textId="43DAEB01" w:rsidR="00EC2387" w:rsidRPr="00684E4C" w:rsidRDefault="00071315" w:rsidP="00071315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  <w:lang w:eastAsia="zh-CN"/>
              </w:rPr>
              <w:t>Other functions</w:t>
            </w:r>
            <w:bookmarkEnd w:id="21"/>
            <w:bookmarkEnd w:id="22"/>
          </w:p>
        </w:tc>
      </w:tr>
      <w:tr w:rsidR="00EC2387" w14:paraId="29B588D0" w14:textId="77777777" w:rsidTr="00EC2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EA4EDBF" w14:textId="2C2B391C" w:rsidR="00EC2387" w:rsidRPr="00684E4C" w:rsidRDefault="00EC2387" w:rsidP="00EC2387">
            <w:pPr>
              <w:tabs>
                <w:tab w:val="left" w:pos="6671"/>
              </w:tabs>
            </w:pPr>
            <w:r>
              <w:t>Network</w:t>
            </w:r>
          </w:p>
        </w:tc>
        <w:tc>
          <w:tcPr>
            <w:tcW w:w="2500" w:type="pct"/>
            <w:vAlign w:val="center"/>
          </w:tcPr>
          <w:p w14:paraId="1841A722" w14:textId="77777777" w:rsidR="00EC2387" w:rsidRPr="00684E4C" w:rsidRDefault="00EC2387" w:rsidP="00EC2387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CP/MODBUS/RS485</w:t>
            </w:r>
          </w:p>
        </w:tc>
      </w:tr>
      <w:tr w:rsidR="00EC2387" w14:paraId="63D55E67" w14:textId="77777777" w:rsidTr="00EC2387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44E55A6" w14:textId="77777777" w:rsidR="00EC2387" w:rsidRPr="00684E4C" w:rsidRDefault="00EC2387" w:rsidP="00EC2387">
            <w:pPr>
              <w:tabs>
                <w:tab w:val="left" w:pos="6671"/>
              </w:tabs>
            </w:pPr>
            <w:r>
              <w:t>Safety &amp; Grid Interface Certifications</w:t>
            </w:r>
          </w:p>
        </w:tc>
        <w:tc>
          <w:tcPr>
            <w:tcW w:w="2500" w:type="pct"/>
            <w:vAlign w:val="center"/>
          </w:tcPr>
          <w:p w14:paraId="3C38A316" w14:textId="4379717B" w:rsidR="00EC2387" w:rsidRPr="00684E4C" w:rsidRDefault="00EC2387" w:rsidP="00EC2387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L1741, UL1973, UN38.3</w:t>
            </w:r>
          </w:p>
        </w:tc>
      </w:tr>
    </w:tbl>
    <w:bookmarkEnd w:id="19"/>
    <w:bookmarkEnd w:id="20"/>
    <w:p w14:paraId="5B2BABEA" w14:textId="74E7460E" w:rsidR="006F601A" w:rsidRDefault="00BF7201" w:rsidP="006D5D40">
      <w:pPr>
        <w:tabs>
          <w:tab w:val="left" w:pos="149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00EE885D" wp14:editId="0C2FDB30">
                <wp:simplePos x="0" y="0"/>
                <wp:positionH relativeFrom="column">
                  <wp:posOffset>3477491</wp:posOffset>
                </wp:positionH>
                <wp:positionV relativeFrom="paragraph">
                  <wp:posOffset>11776</wp:posOffset>
                </wp:positionV>
                <wp:extent cx="3356379" cy="1801495"/>
                <wp:effectExtent l="0" t="0" r="0" b="0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6379" cy="1801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A82456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Rack Level Lockable Disconnect</w:t>
                            </w:r>
                          </w:p>
                          <w:p w14:paraId="1CCBA52C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Lightning Protection</w:t>
                            </w:r>
                          </w:p>
                          <w:p w14:paraId="687C6389" w14:textId="2756DFBE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Over-charge/Over-discharge Protection</w:t>
                            </w:r>
                          </w:p>
                          <w:p w14:paraId="53BB6650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Over-temperature Protection</w:t>
                            </w:r>
                          </w:p>
                          <w:p w14:paraId="1A198F34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External Accessible E-stop</w:t>
                            </w:r>
                          </w:p>
                          <w:p w14:paraId="45674FD6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External Accessible Fire Control Panel</w:t>
                            </w:r>
                          </w:p>
                          <w:p w14:paraId="3018294D" w14:textId="2572EFD4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Islanding Cap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EE885D" id="Text Box 65" o:spid="_x0000_s1058" type="#_x0000_t202" style="position:absolute;margin-left:273.8pt;margin-top:.95pt;width:264.3pt;height:141.85pt;z-index:251929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" filled="f" stroked="f" strokeweight=".5pt">
                <v:textbox style="mso-fit-shape-to-text:t">
                  <w:txbxContent>
                    <w:p w14:paraId="70A82456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Rack Level Lockable Disconnect</w:t>
                      </w:r>
                    </w:p>
                    <w:p w14:paraId="1CCBA52C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Lightning Protection</w:t>
                      </w:r>
                    </w:p>
                    <w:p w14:paraId="687C6389" w14:textId="2756DFBE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Over-charge/Over-discharge Protection</w:t>
                      </w:r>
                    </w:p>
                    <w:p w14:paraId="53BB6650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Over-temperature Protection</w:t>
                      </w:r>
                    </w:p>
                    <w:p w14:paraId="1A198F34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External Accessible E-stop</w:t>
                      </w:r>
                    </w:p>
                    <w:p w14:paraId="45674FD6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External Accessible Fire Control Panel</w:t>
                      </w:r>
                    </w:p>
                    <w:p w14:paraId="3018294D" w14:textId="2572EFD4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Islanding Capability</w:t>
                      </w:r>
                    </w:p>
                  </w:txbxContent>
                </v:textbox>
              </v:shape>
            </w:pict>
          </mc:Fallback>
        </mc:AlternateContent>
      </w:r>
    </w:p>
    <w:p w14:paraId="0C3E2ED6" w14:textId="24B17C31" w:rsidR="006D5D40" w:rsidRPr="006D5D40" w:rsidRDefault="006D5D40" w:rsidP="006D5D40"/>
    <w:p w14:paraId="6F56B58E" w14:textId="6C7FEE09" w:rsidR="006D5D40" w:rsidRPr="006D5D40" w:rsidRDefault="006D5D40" w:rsidP="006D5D40"/>
    <w:p w14:paraId="02DBCD61" w14:textId="0D3CB3D1" w:rsidR="006D5D40" w:rsidRPr="006D5D40" w:rsidRDefault="006D5D40" w:rsidP="006D5D40"/>
    <w:p w14:paraId="2D5FF11E" w14:textId="55728AB0" w:rsidR="00B50664" w:rsidRDefault="00B50664" w:rsidP="00415F2F"/>
    <w:p w14:paraId="44439DD0" w14:textId="712B22DC" w:rsidR="00B50664" w:rsidRDefault="00B50664" w:rsidP="00415F2F"/>
    <w:p w14:paraId="279B50D4" w14:textId="05A5F66F" w:rsidR="00B50664" w:rsidRDefault="00B50664" w:rsidP="00415F2F"/>
    <w:p w14:paraId="09358323" w14:textId="7C8E9F7A" w:rsidR="00B50664" w:rsidRDefault="00E73417" w:rsidP="00415F2F">
      <w:r>
        <w:rPr>
          <w:noProof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627C5EE6" wp14:editId="508F1C64">
                <wp:simplePos x="0" y="0"/>
                <wp:positionH relativeFrom="column">
                  <wp:posOffset>12700</wp:posOffset>
                </wp:positionH>
                <wp:positionV relativeFrom="paragraph">
                  <wp:posOffset>163830</wp:posOffset>
                </wp:positionV>
                <wp:extent cx="6847840" cy="871855"/>
                <wp:effectExtent l="0" t="0" r="0" b="3810"/>
                <wp:wrapNone/>
                <wp:docPr id="153" name="Text Box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7840" cy="8718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4122FA" w14:textId="49735653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1. In the interests of continual product improvement, specifications are subject to change without notice. Please contact us for the latest specifications.</w:t>
                            </w:r>
                          </w:p>
                          <w:p w14:paraId="712802C9" w14:textId="77777777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092A4279" w14:textId="4663BC30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 xml:space="preserve">2. Actual grid input requirement will depend on factors such as (but not limited to): </w:t>
                            </w:r>
                          </w:p>
                          <w:p w14:paraId="3A3B3E2F" w14:textId="77777777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 xml:space="preserve">(i) actual equipment electrical requirements. (ii) utilization/duty cycle. (iii) daily duration of availability of input power supply. </w:t>
                            </w:r>
                          </w:p>
                          <w:p w14:paraId="4BC34060" w14:textId="7B37484A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(iv) state-of-health and age of the BESS. (v) duration of daily construction site operations.</w:t>
                            </w:r>
                          </w:p>
                          <w:p w14:paraId="12DD2A55" w14:textId="49ADC4A3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2A5D7F2D" w14:textId="4AB074ED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3. An additional 0.9m clearance on all sides of the battery energy storage system should be provided for maintenance acces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C5EE6" id="Text Box 153" o:spid="_x0000_s1059" type="#_x0000_t202" style="position:absolute;margin-left:1pt;margin-top:12.9pt;width:539.2pt;height:68.65pt;z-index:25193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" filled="f" stroked="f" strokeweight=".5pt">
                <v:textbox style="mso-fit-shape-to-text:t" inset="0,0,0,0">
                  <w:txbxContent>
                    <w:p w14:paraId="214122FA" w14:textId="49735653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1. In the interests of continual product improvement, specifications are subject to change without notice. Please contact us for the latest specifications.</w:t>
                      </w:r>
                    </w:p>
                    <w:p w14:paraId="712802C9" w14:textId="77777777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</w:p>
                    <w:p w14:paraId="092A4279" w14:textId="4663BC30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 xml:space="preserve">2. Actual grid input requirement will depend on factors such as (but not limited to): </w:t>
                      </w:r>
                    </w:p>
                    <w:p w14:paraId="3A3B3E2F" w14:textId="77777777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 xml:space="preserve">(i) actual equipment electrical requirements. (ii) utilization/duty cycle. (iii) daily duration of availability of input power supply. </w:t>
                      </w:r>
                    </w:p>
                    <w:p w14:paraId="4BC34060" w14:textId="7B37484A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(iv) state-of-health and age of the BESS. (v) duration of daily construction site operations.</w:t>
                      </w:r>
                    </w:p>
                    <w:p w14:paraId="12DD2A55" w14:textId="49ADC4A3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</w:p>
                    <w:p w14:paraId="2A5D7F2D" w14:textId="4AB074ED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3. An additional 0.9m clearance on all sides of the battery energy storage system should be provided for maintenance access.</w:t>
                      </w:r>
                    </w:p>
                  </w:txbxContent>
                </v:textbox>
              </v:shape>
            </w:pict>
          </mc:Fallback>
        </mc:AlternateContent>
      </w:r>
    </w:p>
    <w:p w14:paraId="085F07E6" w14:textId="0CCD4894" w:rsidR="006D5D40" w:rsidRPr="006D5D40" w:rsidRDefault="00402635" w:rsidP="00415F2F">
      <w:r>
        <w:rPr>
          <w:noProof/>
        </w:rPr>
        <mc:AlternateContent>
          <mc:Choice Requires="wpg">
            <w:drawing>
              <wp:anchor distT="0" distB="0" distL="114300" distR="114300" simplePos="0" relativeHeight="251851775" behindDoc="0" locked="0" layoutInCell="1" allowOverlap="1" wp14:anchorId="3A6603B3" wp14:editId="0241EC8E">
                <wp:simplePos x="0" y="0"/>
                <wp:positionH relativeFrom="column">
                  <wp:posOffset>5938</wp:posOffset>
                </wp:positionH>
                <wp:positionV relativeFrom="paragraph">
                  <wp:posOffset>897065</wp:posOffset>
                </wp:positionV>
                <wp:extent cx="6847840" cy="630555"/>
                <wp:effectExtent l="0" t="0" r="22860" b="444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47840" cy="630555"/>
                          <a:chOff x="0" y="0"/>
                          <a:chExt cx="6847840" cy="630555"/>
                        </a:xfrm>
                      </wpg:grpSpPr>
                      <pic:pic xmlns:pic="http://schemas.openxmlformats.org/drawingml/2006/picture">
                        <pic:nvPicPr>
                          <pic:cNvPr id="16" name="Picture 16" descr="A picture containing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6878" y="237507"/>
                            <a:ext cx="1340485" cy="31496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66" name="Group 66"/>
                        <wpg:cNvGrpSpPr/>
                        <wpg:grpSpPr>
                          <a:xfrm>
                            <a:off x="0" y="0"/>
                            <a:ext cx="6847840" cy="630555"/>
                            <a:chOff x="0" y="0"/>
                            <a:chExt cx="6848272" cy="630962"/>
                          </a:xfrm>
                        </wpg:grpSpPr>
                        <wps:wsp>
                          <wps:cNvPr id="67" name="Straight Connector 67"/>
                          <wps:cNvCnPr/>
                          <wps:spPr>
                            <a:xfrm flipV="1">
                              <a:off x="0" y="0"/>
                              <a:ext cx="6848272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9" name="Text Box 69"/>
                          <wps:cNvSpPr txBox="1"/>
                          <wps:spPr>
                            <a:xfrm>
                              <a:off x="1822043" y="167218"/>
                              <a:ext cx="1667615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8A26AA3" w14:textId="77777777" w:rsidR="0038199D" w:rsidRPr="00DD7F0A" w:rsidRDefault="0038199D" w:rsidP="0038199D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HEADQUARTERS</w:t>
                                </w:r>
                              </w:p>
                              <w:p w14:paraId="089A3D69" w14:textId="77777777" w:rsidR="00E73417" w:rsidRPr="00DD7F0A" w:rsidRDefault="00E73417" w:rsidP="00E73417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401 Bentley Street, Unit 3</w:t>
                                </w:r>
                              </w:p>
                              <w:p w14:paraId="20328C2F" w14:textId="77777777" w:rsidR="00E73417" w:rsidRPr="00DD7F0A" w:rsidRDefault="00E73417" w:rsidP="00E73417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Markham, ON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 xml:space="preserve">, 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anada L3R 9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T2</w:t>
                                </w:r>
                              </w:p>
                              <w:p w14:paraId="15D9B089" w14:textId="7534E0A0" w:rsidR="0038199D" w:rsidRPr="00DD7F0A" w:rsidRDefault="0038199D" w:rsidP="00E73417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0" name="Text Box 70"/>
                          <wps:cNvSpPr txBox="1"/>
                          <wps:spPr>
                            <a:xfrm>
                              <a:off x="5536476" y="166219"/>
                              <a:ext cx="1136650" cy="463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B564385" w14:textId="77777777" w:rsidR="0038199D" w:rsidRPr="00DD7F0A" w:rsidRDefault="0038199D" w:rsidP="0038199D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SALES INFO</w:t>
                                </w:r>
                              </w:p>
                              <w:p w14:paraId="176937A9" w14:textId="77777777" w:rsidR="0038199D" w:rsidRPr="00DD7F0A" w:rsidRDefault="0038199D" w:rsidP="0038199D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+1-888-998-7637</w:t>
                                </w:r>
                              </w:p>
                              <w:p w14:paraId="3A8908EA" w14:textId="77777777" w:rsidR="0038199D" w:rsidRPr="006C3032" w:rsidRDefault="0038199D" w:rsidP="0038199D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info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@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1" name="Text Box 71"/>
                          <wps:cNvSpPr txBox="1"/>
                          <wps:spPr>
                            <a:xfrm>
                              <a:off x="3832821" y="166707"/>
                              <a:ext cx="1350730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627CD87" w14:textId="77777777" w:rsidR="0038199D" w:rsidRPr="00DD7F0A" w:rsidRDefault="0038199D" w:rsidP="0038199D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ONTACT INFO</w:t>
                                </w:r>
                              </w:p>
                              <w:p w14:paraId="300489B0" w14:textId="77777777" w:rsidR="0038199D" w:rsidRPr="006C3032" w:rsidRDefault="0038199D" w:rsidP="0038199D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support</w:t>
                                </w:r>
                                <w:r w:rsidRPr="006C3032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@troescorp.com</w:t>
                                </w:r>
                              </w:p>
                              <w:p w14:paraId="3922F004" w14:textId="77777777" w:rsidR="0038199D" w:rsidRPr="006C3032" w:rsidRDefault="0038199D" w:rsidP="0038199D">
                                <w:pPr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 w:rsidRPr="006C3032"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www.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A6603B3" id="Group 17" o:spid="_x0000_s1060" style="position:absolute;margin-left:.45pt;margin-top:70.65pt;width:539.2pt;height:49.65pt;z-index:251851775" coordsize="68478,630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">
                <v:shape id="Picture 16" o:spid="_x0000_s1061" type="#_x0000_t75" alt="A picture containing logo&#10;&#10;Description automatically generated" style="position:absolute;left:1068;top:2375;width:13405;height:314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">
                  <v:imagedata r:id="rId11" o:title="A picture containing logo&#10;&#10;Description automatically generated"/>
                </v:shape>
                <v:group id="Group 66" o:spid="_x0000_s1062" style="position:absolute;width:68478;height:6305" coordsize="68482,630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">
                  <v:line id="Straight Connector 67" o:spid="_x0000_s1063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" strokecolor="#aeaaaa [2414]" strokeweight="1pt">
                    <v:stroke joinstyle="miter"/>
                  </v:line>
                  <v:shape id="Text Box 69" o:spid="_x0000_s1064" type="#_x0000_t202" style="position:absolute;left:18220;top:1672;width:16676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" filled="f" stroked="f" strokeweight=".5pt">
                    <v:textbox inset="0,0,0,0">
                      <w:txbxContent>
                        <w:p w14:paraId="58A26AA3" w14:textId="77777777" w:rsidR="0038199D" w:rsidRPr="00DD7F0A" w:rsidRDefault="0038199D" w:rsidP="0038199D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HEADQUARTERS</w:t>
                          </w:r>
                        </w:p>
                        <w:p w14:paraId="089A3D69" w14:textId="77777777" w:rsidR="00E73417" w:rsidRPr="00DD7F0A" w:rsidRDefault="00E73417" w:rsidP="00E73417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401 Bentley Street, Unit 3</w:t>
                          </w:r>
                        </w:p>
                        <w:p w14:paraId="20328C2F" w14:textId="77777777" w:rsidR="00E73417" w:rsidRPr="00DD7F0A" w:rsidRDefault="00E73417" w:rsidP="00E73417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Markham, ON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 xml:space="preserve">, 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anada L3R 9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T2</w:t>
                          </w:r>
                        </w:p>
                        <w:p w14:paraId="15D9B089" w14:textId="7534E0A0" w:rsidR="0038199D" w:rsidRPr="00DD7F0A" w:rsidRDefault="0038199D" w:rsidP="00E73417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v:textbox>
                  </v:shape>
                  <v:shape id="Text Box 70" o:spid="_x0000_s1065" type="#_x0000_t202" style="position:absolute;left:55364;top:1662;width:11367;height:4635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" filled="f" stroked="f" strokeweight=".5pt">
                    <v:textbox inset="0,0,0,0">
                      <w:txbxContent>
                        <w:p w14:paraId="5B564385" w14:textId="77777777" w:rsidR="0038199D" w:rsidRPr="00DD7F0A" w:rsidRDefault="0038199D" w:rsidP="0038199D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SALES INFO</w:t>
                          </w:r>
                        </w:p>
                        <w:p w14:paraId="176937A9" w14:textId="77777777" w:rsidR="0038199D" w:rsidRPr="00DD7F0A" w:rsidRDefault="0038199D" w:rsidP="0038199D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+1-888-998-7637</w:t>
                          </w:r>
                        </w:p>
                        <w:p w14:paraId="3A8908EA" w14:textId="77777777" w:rsidR="0038199D" w:rsidRPr="006C3032" w:rsidRDefault="0038199D" w:rsidP="0038199D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info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@troescorp.com</w:t>
                          </w:r>
                        </w:p>
                      </w:txbxContent>
                    </v:textbox>
                  </v:shape>
                  <v:shape id="Text Box 71" o:spid="_x0000_s1066" type="#_x0000_t202" style="position:absolute;left:38328;top:1667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" filled="f" stroked="f" strokeweight=".5pt">
                    <v:textbox style="mso-fit-shape-to-text:t" inset="0,0,0,0">
                      <w:txbxContent>
                        <w:p w14:paraId="3627CD87" w14:textId="77777777" w:rsidR="0038199D" w:rsidRPr="00DD7F0A" w:rsidRDefault="0038199D" w:rsidP="0038199D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ONTACT INFO</w:t>
                          </w:r>
                        </w:p>
                        <w:p w14:paraId="300489B0" w14:textId="77777777" w:rsidR="0038199D" w:rsidRPr="006C3032" w:rsidRDefault="0038199D" w:rsidP="0038199D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support</w:t>
                          </w:r>
                          <w:r w:rsidRPr="006C3032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@troescorp.com</w:t>
                          </w:r>
                        </w:p>
                        <w:p w14:paraId="3922F004" w14:textId="77777777" w:rsidR="0038199D" w:rsidRPr="006C3032" w:rsidRDefault="0038199D" w:rsidP="0038199D">
                          <w:pPr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6C3032"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  <w:t>www.troescorp.com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sectPr w:rsidR="006D5D40" w:rsidRPr="006D5D40" w:rsidSect="00DF7BD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CDE26" w14:textId="77777777" w:rsidR="00192CF2" w:rsidRDefault="00192CF2" w:rsidP="00FA6D8B">
      <w:r>
        <w:separator/>
      </w:r>
    </w:p>
  </w:endnote>
  <w:endnote w:type="continuationSeparator" w:id="0">
    <w:p w14:paraId="162AB5D8" w14:textId="77777777" w:rsidR="00192CF2" w:rsidRDefault="00192CF2" w:rsidP="00FA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rlow Medium">
    <w:altName w:val="Barlow Medium"/>
    <w:panose1 w:val="00000600000000000000"/>
    <w:charset w:val="00"/>
    <w:family w:val="auto"/>
    <w:pitch w:val="variable"/>
    <w:sig w:usb0="20000007" w:usb1="00000000" w:usb2="00000000" w:usb3="00000000" w:csb0="00000193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Barlow SemiBold">
    <w:panose1 w:val="00000700000000000000"/>
    <w:charset w:val="00"/>
    <w:family w:val="auto"/>
    <w:pitch w:val="variable"/>
    <w:sig w:usb0="20000007" w:usb1="00000000" w:usb2="00000000" w:usb3="00000000" w:csb0="00000193" w:csb1="00000000"/>
  </w:font>
  <w:font w:name="Barlow Light">
    <w:panose1 w:val="00000400000000000000"/>
    <w:charset w:val="00"/>
    <w:family w:val="auto"/>
    <w:pitch w:val="variable"/>
    <w:sig w:usb0="20000007" w:usb1="00000000" w:usb2="00000000" w:usb3="00000000" w:csb0="0000019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D959C" w14:textId="77777777" w:rsidR="00192CF2" w:rsidRDefault="00192CF2" w:rsidP="00FA6D8B">
      <w:r>
        <w:separator/>
      </w:r>
    </w:p>
  </w:footnote>
  <w:footnote w:type="continuationSeparator" w:id="0">
    <w:p w14:paraId="4B3AB64B" w14:textId="77777777" w:rsidR="00192CF2" w:rsidRDefault="00192CF2" w:rsidP="00FA6D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F5805"/>
    <w:multiLevelType w:val="hybridMultilevel"/>
    <w:tmpl w:val="FA60E0F8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1E7576"/>
    <w:multiLevelType w:val="hybridMultilevel"/>
    <w:tmpl w:val="009EEC8E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7535055">
    <w:abstractNumId w:val="1"/>
  </w:num>
  <w:num w:numId="2" w16cid:durableId="20715399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TEzMTUxMjUyN7FU0lEKTi0uzszPAymwrAUAB1XCsCwAAAA="/>
  </w:docVars>
  <w:rsids>
    <w:rsidRoot w:val="001D3230"/>
    <w:rsid w:val="0001513A"/>
    <w:rsid w:val="00024E27"/>
    <w:rsid w:val="00025D23"/>
    <w:rsid w:val="000267D7"/>
    <w:rsid w:val="00033A6B"/>
    <w:rsid w:val="00034A25"/>
    <w:rsid w:val="00035CC6"/>
    <w:rsid w:val="00052788"/>
    <w:rsid w:val="00052C39"/>
    <w:rsid w:val="00071315"/>
    <w:rsid w:val="00073C64"/>
    <w:rsid w:val="0008009D"/>
    <w:rsid w:val="00095A7D"/>
    <w:rsid w:val="000A2CAA"/>
    <w:rsid w:val="000A3F0B"/>
    <w:rsid w:val="000B1236"/>
    <w:rsid w:val="000C7B6F"/>
    <w:rsid w:val="000D5530"/>
    <w:rsid w:val="000E1F09"/>
    <w:rsid w:val="0012227E"/>
    <w:rsid w:val="0014348D"/>
    <w:rsid w:val="00151559"/>
    <w:rsid w:val="001620F1"/>
    <w:rsid w:val="00164492"/>
    <w:rsid w:val="0016744B"/>
    <w:rsid w:val="0017659B"/>
    <w:rsid w:val="00181049"/>
    <w:rsid w:val="00192CF2"/>
    <w:rsid w:val="00193349"/>
    <w:rsid w:val="001D3230"/>
    <w:rsid w:val="001F16D9"/>
    <w:rsid w:val="001F5E0A"/>
    <w:rsid w:val="00214011"/>
    <w:rsid w:val="00214E54"/>
    <w:rsid w:val="00241070"/>
    <w:rsid w:val="00252528"/>
    <w:rsid w:val="002622FC"/>
    <w:rsid w:val="00296112"/>
    <w:rsid w:val="002B7A09"/>
    <w:rsid w:val="002C7D07"/>
    <w:rsid w:val="002D0270"/>
    <w:rsid w:val="0030248C"/>
    <w:rsid w:val="00324719"/>
    <w:rsid w:val="00325458"/>
    <w:rsid w:val="00330907"/>
    <w:rsid w:val="00342582"/>
    <w:rsid w:val="003456E7"/>
    <w:rsid w:val="00347954"/>
    <w:rsid w:val="00362502"/>
    <w:rsid w:val="00362FFE"/>
    <w:rsid w:val="00366145"/>
    <w:rsid w:val="003710E3"/>
    <w:rsid w:val="00374FCE"/>
    <w:rsid w:val="00376635"/>
    <w:rsid w:val="0038199D"/>
    <w:rsid w:val="003850FD"/>
    <w:rsid w:val="003860F8"/>
    <w:rsid w:val="003A198E"/>
    <w:rsid w:val="003A396F"/>
    <w:rsid w:val="003A5EEA"/>
    <w:rsid w:val="003B305A"/>
    <w:rsid w:val="003C4373"/>
    <w:rsid w:val="003D5E43"/>
    <w:rsid w:val="003E08F2"/>
    <w:rsid w:val="003F33A4"/>
    <w:rsid w:val="00401742"/>
    <w:rsid w:val="00402635"/>
    <w:rsid w:val="00415F2F"/>
    <w:rsid w:val="00446200"/>
    <w:rsid w:val="00450063"/>
    <w:rsid w:val="004574EA"/>
    <w:rsid w:val="004629BF"/>
    <w:rsid w:val="004715E0"/>
    <w:rsid w:val="004730E4"/>
    <w:rsid w:val="004759C8"/>
    <w:rsid w:val="00481EC6"/>
    <w:rsid w:val="004968FA"/>
    <w:rsid w:val="004A7E7E"/>
    <w:rsid w:val="004C6B67"/>
    <w:rsid w:val="004D3FCF"/>
    <w:rsid w:val="004F79C3"/>
    <w:rsid w:val="0050127F"/>
    <w:rsid w:val="00511605"/>
    <w:rsid w:val="00521D19"/>
    <w:rsid w:val="00527F88"/>
    <w:rsid w:val="00532BB0"/>
    <w:rsid w:val="005510A8"/>
    <w:rsid w:val="005662C8"/>
    <w:rsid w:val="00574924"/>
    <w:rsid w:val="00581BA1"/>
    <w:rsid w:val="00582772"/>
    <w:rsid w:val="00582A37"/>
    <w:rsid w:val="005920A0"/>
    <w:rsid w:val="005B0513"/>
    <w:rsid w:val="005E3D71"/>
    <w:rsid w:val="006030F4"/>
    <w:rsid w:val="006049A0"/>
    <w:rsid w:val="006077BC"/>
    <w:rsid w:val="00622B1E"/>
    <w:rsid w:val="00634A2F"/>
    <w:rsid w:val="00637109"/>
    <w:rsid w:val="0064707A"/>
    <w:rsid w:val="00652F79"/>
    <w:rsid w:val="00661D4D"/>
    <w:rsid w:val="00684E4C"/>
    <w:rsid w:val="006B778E"/>
    <w:rsid w:val="006C0FA9"/>
    <w:rsid w:val="006C3032"/>
    <w:rsid w:val="006D0C13"/>
    <w:rsid w:val="006D0FA1"/>
    <w:rsid w:val="006D5D40"/>
    <w:rsid w:val="006E46A6"/>
    <w:rsid w:val="006E51E1"/>
    <w:rsid w:val="006F0E02"/>
    <w:rsid w:val="006F208B"/>
    <w:rsid w:val="006F601A"/>
    <w:rsid w:val="007032D5"/>
    <w:rsid w:val="00716982"/>
    <w:rsid w:val="00724DE4"/>
    <w:rsid w:val="007309C3"/>
    <w:rsid w:val="0073252B"/>
    <w:rsid w:val="00754B7D"/>
    <w:rsid w:val="00761B4F"/>
    <w:rsid w:val="007642DD"/>
    <w:rsid w:val="0077262A"/>
    <w:rsid w:val="00784D6D"/>
    <w:rsid w:val="00796FF6"/>
    <w:rsid w:val="00797E63"/>
    <w:rsid w:val="007C1F83"/>
    <w:rsid w:val="007C27B7"/>
    <w:rsid w:val="007C5786"/>
    <w:rsid w:val="007C71E5"/>
    <w:rsid w:val="007D04AF"/>
    <w:rsid w:val="007D6FE8"/>
    <w:rsid w:val="007E30C1"/>
    <w:rsid w:val="007F13D5"/>
    <w:rsid w:val="007F3314"/>
    <w:rsid w:val="008127B7"/>
    <w:rsid w:val="00821773"/>
    <w:rsid w:val="0082628B"/>
    <w:rsid w:val="008429D8"/>
    <w:rsid w:val="00852F4C"/>
    <w:rsid w:val="0085510A"/>
    <w:rsid w:val="00860954"/>
    <w:rsid w:val="00873E20"/>
    <w:rsid w:val="008C5941"/>
    <w:rsid w:val="008D0B4C"/>
    <w:rsid w:val="008D2718"/>
    <w:rsid w:val="008D3778"/>
    <w:rsid w:val="008E2E49"/>
    <w:rsid w:val="00914B4D"/>
    <w:rsid w:val="00927821"/>
    <w:rsid w:val="00937537"/>
    <w:rsid w:val="00960312"/>
    <w:rsid w:val="00975249"/>
    <w:rsid w:val="00982F06"/>
    <w:rsid w:val="009959D6"/>
    <w:rsid w:val="009A7918"/>
    <w:rsid w:val="009B64F0"/>
    <w:rsid w:val="009C591D"/>
    <w:rsid w:val="009D1F66"/>
    <w:rsid w:val="009D6C76"/>
    <w:rsid w:val="009E1B81"/>
    <w:rsid w:val="009E5627"/>
    <w:rsid w:val="009E5D49"/>
    <w:rsid w:val="009F3822"/>
    <w:rsid w:val="009F701A"/>
    <w:rsid w:val="00A207B7"/>
    <w:rsid w:val="00A228A2"/>
    <w:rsid w:val="00A25452"/>
    <w:rsid w:val="00A32057"/>
    <w:rsid w:val="00A341EC"/>
    <w:rsid w:val="00A47CDA"/>
    <w:rsid w:val="00A51AB6"/>
    <w:rsid w:val="00A565C9"/>
    <w:rsid w:val="00A6057F"/>
    <w:rsid w:val="00A80619"/>
    <w:rsid w:val="00A80BE3"/>
    <w:rsid w:val="00A83E73"/>
    <w:rsid w:val="00AC1805"/>
    <w:rsid w:val="00AD2B0B"/>
    <w:rsid w:val="00AE2A16"/>
    <w:rsid w:val="00AE3D35"/>
    <w:rsid w:val="00AE68D6"/>
    <w:rsid w:val="00B01A78"/>
    <w:rsid w:val="00B25381"/>
    <w:rsid w:val="00B33AF8"/>
    <w:rsid w:val="00B34D35"/>
    <w:rsid w:val="00B4443F"/>
    <w:rsid w:val="00B445A5"/>
    <w:rsid w:val="00B50664"/>
    <w:rsid w:val="00B57FAF"/>
    <w:rsid w:val="00B62E6C"/>
    <w:rsid w:val="00BB0C1D"/>
    <w:rsid w:val="00BB4D6D"/>
    <w:rsid w:val="00BB74FF"/>
    <w:rsid w:val="00BC0368"/>
    <w:rsid w:val="00BE0057"/>
    <w:rsid w:val="00BE400B"/>
    <w:rsid w:val="00BF7201"/>
    <w:rsid w:val="00C0378C"/>
    <w:rsid w:val="00C04D09"/>
    <w:rsid w:val="00C11FD0"/>
    <w:rsid w:val="00C26528"/>
    <w:rsid w:val="00C3121A"/>
    <w:rsid w:val="00C3322F"/>
    <w:rsid w:val="00C3665F"/>
    <w:rsid w:val="00C37632"/>
    <w:rsid w:val="00C44B4A"/>
    <w:rsid w:val="00C54C62"/>
    <w:rsid w:val="00C63436"/>
    <w:rsid w:val="00C80A27"/>
    <w:rsid w:val="00CA399A"/>
    <w:rsid w:val="00CB6797"/>
    <w:rsid w:val="00CC4FAD"/>
    <w:rsid w:val="00CD09A8"/>
    <w:rsid w:val="00CD14D5"/>
    <w:rsid w:val="00CE5886"/>
    <w:rsid w:val="00CF436A"/>
    <w:rsid w:val="00D02F04"/>
    <w:rsid w:val="00D113C0"/>
    <w:rsid w:val="00D11892"/>
    <w:rsid w:val="00D279F1"/>
    <w:rsid w:val="00D715E1"/>
    <w:rsid w:val="00D85F41"/>
    <w:rsid w:val="00D932B6"/>
    <w:rsid w:val="00DA2562"/>
    <w:rsid w:val="00DC379F"/>
    <w:rsid w:val="00DD2432"/>
    <w:rsid w:val="00DD4B15"/>
    <w:rsid w:val="00DD7F0A"/>
    <w:rsid w:val="00DF7BDB"/>
    <w:rsid w:val="00E0072D"/>
    <w:rsid w:val="00E01D54"/>
    <w:rsid w:val="00E10E8D"/>
    <w:rsid w:val="00E15F9B"/>
    <w:rsid w:val="00E20A50"/>
    <w:rsid w:val="00E34EB1"/>
    <w:rsid w:val="00E429B1"/>
    <w:rsid w:val="00E629F4"/>
    <w:rsid w:val="00E73417"/>
    <w:rsid w:val="00E74E2D"/>
    <w:rsid w:val="00E76533"/>
    <w:rsid w:val="00E76C3B"/>
    <w:rsid w:val="00E81F1A"/>
    <w:rsid w:val="00E84935"/>
    <w:rsid w:val="00EA60A2"/>
    <w:rsid w:val="00EC0EC0"/>
    <w:rsid w:val="00EC2387"/>
    <w:rsid w:val="00EC5CFF"/>
    <w:rsid w:val="00ED711A"/>
    <w:rsid w:val="00EE459B"/>
    <w:rsid w:val="00EF0A4E"/>
    <w:rsid w:val="00F621EB"/>
    <w:rsid w:val="00F65D51"/>
    <w:rsid w:val="00F855B0"/>
    <w:rsid w:val="00F93DEB"/>
    <w:rsid w:val="00FA6D8B"/>
    <w:rsid w:val="00FC2552"/>
    <w:rsid w:val="00FF0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2C997"/>
  <w15:chartTrackingRefBased/>
  <w15:docId w15:val="{344B4948-331A-F941-966F-143DE53C6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3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9611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EE459B"/>
  </w:style>
  <w:style w:type="character" w:styleId="Hyperlink">
    <w:name w:val="Hyperlink"/>
    <w:basedOn w:val="DefaultParagraphFont"/>
    <w:uiPriority w:val="99"/>
    <w:unhideWhenUsed/>
    <w:rsid w:val="003860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60F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D0F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6D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A6D8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A6D8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A6D8B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96FF6"/>
    <w:pPr>
      <w:ind w:left="720"/>
      <w:contextualSpacing/>
    </w:pPr>
  </w:style>
  <w:style w:type="table" w:styleId="PlainTable1">
    <w:name w:val="Plain Table 1"/>
    <w:basedOn w:val="TableNormal"/>
    <w:uiPriority w:val="41"/>
    <w:rsid w:val="00684E4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1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8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43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85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7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3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54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63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4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2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68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05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22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3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57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82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7919EC-CC73-7E41-9563-F015876E2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ris Dias</cp:lastModifiedBy>
  <cp:revision>5</cp:revision>
  <cp:lastPrinted>2022-03-30T15:12:00Z</cp:lastPrinted>
  <dcterms:created xsi:type="dcterms:W3CDTF">2022-09-12T15:12:00Z</dcterms:created>
  <dcterms:modified xsi:type="dcterms:W3CDTF">2022-09-16T20:59:00Z</dcterms:modified>
</cp:coreProperties>
</file>